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7063E2" w14:textId="77777777" w:rsidR="00D41246" w:rsidRPr="00477D73" w:rsidRDefault="00296812" w:rsidP="00477D73">
      <w:pPr>
        <w:pStyle w:val="BodyText"/>
        <w:spacing w:before="0" w:after="0"/>
        <w:rPr>
          <w:b/>
          <w:sz w:val="28"/>
        </w:rPr>
      </w:pPr>
      <w:r w:rsidRPr="00CA6DC2">
        <w:rPr>
          <w:smallCaps/>
          <w:noProof/>
          <w:sz w:val="44"/>
          <w:u w:val="single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0A285B6F" wp14:editId="4948579D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5915025" cy="4191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5025" cy="419100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chemeClr val="tx2">
                                <a:lumMod val="60000"/>
                                <a:lumOff val="40000"/>
                                <a:shade val="30000"/>
                                <a:satMod val="115000"/>
                              </a:schemeClr>
                            </a:gs>
                            <a:gs pos="50000">
                              <a:schemeClr val="tx2">
                                <a:lumMod val="60000"/>
                                <a:lumOff val="40000"/>
                                <a:shade val="67500"/>
                                <a:satMod val="115000"/>
                              </a:schemeClr>
                            </a:gs>
                            <a:gs pos="100000">
                              <a:schemeClr val="tx2">
                                <a:lumMod val="60000"/>
                                <a:lumOff val="40000"/>
                                <a:shade val="100000"/>
                                <a:satMod val="115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 w="19050">
                          <a:solidFill>
                            <a:schemeClr val="accent1">
                              <a:lumMod val="50000"/>
                            </a:schemeClr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CF7E520" w14:textId="77777777" w:rsidR="00CA6DC2" w:rsidRPr="003752B3" w:rsidRDefault="00B423F1" w:rsidP="00477D73">
                            <w:pPr>
                              <w:jc w:val="center"/>
                              <w:rPr>
                                <w:rFonts w:ascii="Cambria" w:hAnsi="Cambria"/>
                                <w:sz w:val="36"/>
                              </w:rPr>
                            </w:pPr>
                            <w:r w:rsidRPr="003752B3">
                              <w:rPr>
                                <w:rFonts w:ascii="Cambria" w:hAnsi="Cambria"/>
                                <w:noProof/>
                                <w:sz w:val="36"/>
                              </w:rPr>
                              <w:t xml:space="preserve">FMTF </w:t>
                            </w:r>
                            <w:r w:rsidR="00806975">
                              <w:rPr>
                                <w:rFonts w:ascii="Cambria" w:hAnsi="Cambria"/>
                                <w:noProof/>
                                <w:sz w:val="36"/>
                              </w:rPr>
                              <w:t>Data/GIS</w:t>
                            </w:r>
                            <w:r w:rsidR="00FB526E" w:rsidRPr="003752B3">
                              <w:rPr>
                                <w:rFonts w:ascii="Cambria" w:hAnsi="Cambria"/>
                                <w:noProof/>
                                <w:sz w:val="36"/>
                              </w:rPr>
                              <w:t xml:space="preserve"> </w:t>
                            </w:r>
                            <w:r w:rsidR="0031564E">
                              <w:rPr>
                                <w:rFonts w:ascii="Cambria" w:hAnsi="Cambria"/>
                                <w:noProof/>
                                <w:sz w:val="36"/>
                              </w:rPr>
                              <w:t xml:space="preserve">Committee </w:t>
                            </w:r>
                            <w:r w:rsidR="00CA6DC2" w:rsidRPr="003752B3">
                              <w:rPr>
                                <w:rFonts w:ascii="Cambria" w:hAnsi="Cambria"/>
                                <w:sz w:val="36"/>
                              </w:rPr>
                              <w:t>Meeting Minut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285B6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14.55pt;margin-top:0;width:465.75pt;height:33pt;z-index:25166028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" fillcolor="#548dd4 [1951]" strokecolor="#243f60 [1604]" strokeweight="1.5pt">
                <v:fill color2="#548dd4 [1951]" rotate="t" angle="180" colors="0 #285081;.5 #3e76bb;1 #4b8dde" focus="100%" type="gradient"/>
                <v:textbox>
                  <w:txbxContent>
                    <w:p w14:paraId="7CF7E520" w14:textId="77777777" w:rsidR="00CA6DC2" w:rsidRPr="003752B3" w:rsidRDefault="00B423F1" w:rsidP="00477D73">
                      <w:pPr>
                        <w:jc w:val="center"/>
                        <w:rPr>
                          <w:rFonts w:ascii="Cambria" w:hAnsi="Cambria"/>
                          <w:sz w:val="36"/>
                        </w:rPr>
                      </w:pPr>
                      <w:r w:rsidRPr="003752B3">
                        <w:rPr>
                          <w:rFonts w:ascii="Cambria" w:hAnsi="Cambria"/>
                          <w:noProof/>
                          <w:sz w:val="36"/>
                        </w:rPr>
                        <w:t xml:space="preserve">FMTF </w:t>
                      </w:r>
                      <w:r w:rsidR="00806975">
                        <w:rPr>
                          <w:rFonts w:ascii="Cambria" w:hAnsi="Cambria"/>
                          <w:noProof/>
                          <w:sz w:val="36"/>
                        </w:rPr>
                        <w:t>Data/GIS</w:t>
                      </w:r>
                      <w:r w:rsidR="00FB526E" w:rsidRPr="003752B3">
                        <w:rPr>
                          <w:rFonts w:ascii="Cambria" w:hAnsi="Cambria"/>
                          <w:noProof/>
                          <w:sz w:val="36"/>
                        </w:rPr>
                        <w:t xml:space="preserve"> </w:t>
                      </w:r>
                      <w:r w:rsidR="0031564E">
                        <w:rPr>
                          <w:rFonts w:ascii="Cambria" w:hAnsi="Cambria"/>
                          <w:noProof/>
                          <w:sz w:val="36"/>
                        </w:rPr>
                        <w:t xml:space="preserve">Committee </w:t>
                      </w:r>
                      <w:r w:rsidR="00CA6DC2" w:rsidRPr="003752B3">
                        <w:rPr>
                          <w:rFonts w:ascii="Cambria" w:hAnsi="Cambria"/>
                          <w:sz w:val="36"/>
                        </w:rPr>
                        <w:t>Meeting Minute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77D73" w:rsidRPr="00477D73">
        <w:rPr>
          <w:rFonts w:ascii="Calibri" w:hAnsi="Calibri"/>
          <w:b/>
          <w:smallCaps/>
          <w:noProof/>
          <w:sz w:val="44"/>
          <w:u w:val="single"/>
        </w:rPr>
        <w:drawing>
          <wp:anchor distT="0" distB="0" distL="114300" distR="114300" simplePos="0" relativeHeight="251658240" behindDoc="0" locked="0" layoutInCell="1" allowOverlap="1" wp14:anchorId="7755F4E7" wp14:editId="37A13E13">
            <wp:simplePos x="0" y="0"/>
            <wp:positionH relativeFrom="margin">
              <wp:align>right</wp:align>
            </wp:positionH>
            <wp:positionV relativeFrom="margin">
              <wp:posOffset>542925</wp:posOffset>
            </wp:positionV>
            <wp:extent cx="1423670" cy="1323975"/>
            <wp:effectExtent l="0" t="0" r="508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TF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3670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1246" w:rsidRPr="00477D73">
        <w:rPr>
          <w:rFonts w:ascii="Calibri" w:hAnsi="Calibri"/>
          <w:b/>
          <w:sz w:val="28"/>
        </w:rPr>
        <w:tab/>
      </w:r>
    </w:p>
    <w:p w14:paraId="4DB48F05" w14:textId="531E7DB0" w:rsidR="00477D73" w:rsidRPr="00BC5A48" w:rsidRDefault="00D41246" w:rsidP="005753BA">
      <w:pPr>
        <w:pStyle w:val="Date"/>
        <w:tabs>
          <w:tab w:val="left" w:pos="810"/>
          <w:tab w:val="left" w:pos="900"/>
          <w:tab w:val="left" w:pos="1260"/>
          <w:tab w:val="left" w:pos="1440"/>
          <w:tab w:val="left" w:pos="1530"/>
        </w:tabs>
        <w:spacing w:before="120" w:after="120"/>
        <w:jc w:val="left"/>
        <w:rPr>
          <w:rFonts w:ascii="Calibri" w:hAnsi="Calibri"/>
          <w:b/>
          <w:sz w:val="28"/>
        </w:rPr>
      </w:pPr>
      <w:r w:rsidRPr="00BC5A48">
        <w:rPr>
          <w:rFonts w:ascii="Calibri" w:hAnsi="Calibri"/>
          <w:b/>
          <w:sz w:val="28"/>
        </w:rPr>
        <w:t>Date</w:t>
      </w:r>
      <w:r w:rsidR="00477D73" w:rsidRPr="00BC5A48">
        <w:rPr>
          <w:rFonts w:ascii="Calibri" w:hAnsi="Calibri"/>
          <w:b/>
          <w:sz w:val="28"/>
        </w:rPr>
        <w:t xml:space="preserve">: </w:t>
      </w:r>
      <w:r w:rsidR="00477D73" w:rsidRPr="00BC5A48">
        <w:rPr>
          <w:rFonts w:ascii="Calibri" w:hAnsi="Calibri"/>
          <w:b/>
          <w:sz w:val="28"/>
        </w:rPr>
        <w:tab/>
      </w:r>
      <w:r w:rsidR="00477D73" w:rsidRPr="00BC5A48">
        <w:rPr>
          <w:rFonts w:ascii="Calibri" w:hAnsi="Calibri"/>
          <w:b/>
          <w:sz w:val="28"/>
        </w:rPr>
        <w:tab/>
      </w:r>
      <w:r w:rsidR="00477D73" w:rsidRPr="00BC5A48">
        <w:rPr>
          <w:rFonts w:ascii="Calibri" w:hAnsi="Calibri"/>
          <w:b/>
          <w:sz w:val="28"/>
        </w:rPr>
        <w:tab/>
      </w:r>
      <w:r w:rsidR="00920D2E">
        <w:rPr>
          <w:rFonts w:ascii="Calibri" w:hAnsi="Calibri"/>
          <w:b/>
          <w:sz w:val="28"/>
        </w:rPr>
        <w:t>Tu</w:t>
      </w:r>
      <w:r w:rsidR="00A3301A">
        <w:rPr>
          <w:rFonts w:ascii="Calibri" w:hAnsi="Calibri"/>
          <w:b/>
          <w:sz w:val="28"/>
        </w:rPr>
        <w:t>e</w:t>
      </w:r>
      <w:r w:rsidR="00477D73" w:rsidRPr="00BC5A48">
        <w:rPr>
          <w:rFonts w:ascii="Calibri" w:hAnsi="Calibri"/>
          <w:b/>
          <w:sz w:val="28"/>
        </w:rPr>
        <w:t xml:space="preserve">sday, </w:t>
      </w:r>
      <w:r w:rsidR="00920D2E">
        <w:rPr>
          <w:rFonts w:ascii="Calibri" w:hAnsi="Calibri"/>
          <w:b/>
          <w:sz w:val="28"/>
        </w:rPr>
        <w:t>January 18, 2022</w:t>
      </w:r>
    </w:p>
    <w:p w14:paraId="22DF9C51" w14:textId="5FA72F3B" w:rsidR="00477D73" w:rsidRPr="00BC5A48" w:rsidRDefault="00477D73" w:rsidP="005753BA">
      <w:pPr>
        <w:pStyle w:val="Date"/>
        <w:tabs>
          <w:tab w:val="left" w:pos="810"/>
          <w:tab w:val="left" w:pos="900"/>
          <w:tab w:val="left" w:pos="1260"/>
          <w:tab w:val="left" w:pos="1440"/>
          <w:tab w:val="left" w:pos="1530"/>
        </w:tabs>
        <w:spacing w:before="120" w:after="120"/>
        <w:jc w:val="left"/>
        <w:rPr>
          <w:rFonts w:ascii="Calibri" w:hAnsi="Calibri"/>
          <w:b/>
          <w:sz w:val="28"/>
        </w:rPr>
      </w:pPr>
      <w:r w:rsidRPr="00BC5A48">
        <w:rPr>
          <w:rFonts w:ascii="Calibri" w:hAnsi="Calibri"/>
          <w:b/>
          <w:sz w:val="28"/>
        </w:rPr>
        <w:t xml:space="preserve">Time: </w:t>
      </w:r>
      <w:r w:rsidRPr="00BC5A48">
        <w:rPr>
          <w:rFonts w:ascii="Calibri" w:hAnsi="Calibri"/>
          <w:b/>
          <w:sz w:val="28"/>
        </w:rPr>
        <w:tab/>
      </w:r>
      <w:r w:rsidRPr="00BC5A48">
        <w:rPr>
          <w:rFonts w:ascii="Calibri" w:hAnsi="Calibri"/>
          <w:b/>
          <w:sz w:val="28"/>
        </w:rPr>
        <w:tab/>
      </w:r>
      <w:r w:rsidRPr="00BC5A48">
        <w:rPr>
          <w:rFonts w:ascii="Calibri" w:hAnsi="Calibri"/>
          <w:b/>
          <w:sz w:val="28"/>
        </w:rPr>
        <w:tab/>
      </w:r>
      <w:r w:rsidR="00CB071E">
        <w:rPr>
          <w:rFonts w:ascii="Calibri" w:hAnsi="Calibri"/>
          <w:b/>
          <w:sz w:val="28"/>
        </w:rPr>
        <w:t>10</w:t>
      </w:r>
      <w:r w:rsidR="0061477E">
        <w:rPr>
          <w:rFonts w:ascii="Calibri" w:hAnsi="Calibri"/>
          <w:b/>
          <w:sz w:val="28"/>
        </w:rPr>
        <w:t xml:space="preserve">:00 </w:t>
      </w:r>
      <w:r w:rsidR="00CB071E">
        <w:rPr>
          <w:rFonts w:ascii="Calibri" w:hAnsi="Calibri"/>
          <w:b/>
          <w:sz w:val="28"/>
        </w:rPr>
        <w:t>A</w:t>
      </w:r>
      <w:r w:rsidR="00D21731">
        <w:rPr>
          <w:rFonts w:ascii="Calibri" w:hAnsi="Calibri"/>
          <w:b/>
          <w:sz w:val="28"/>
        </w:rPr>
        <w:t xml:space="preserve">.M. – </w:t>
      </w:r>
      <w:r w:rsidR="00CB071E">
        <w:rPr>
          <w:rFonts w:ascii="Calibri" w:hAnsi="Calibri"/>
          <w:b/>
          <w:sz w:val="28"/>
        </w:rPr>
        <w:t>11</w:t>
      </w:r>
      <w:r w:rsidR="0061477E">
        <w:rPr>
          <w:rFonts w:ascii="Calibri" w:hAnsi="Calibri"/>
          <w:b/>
          <w:sz w:val="28"/>
        </w:rPr>
        <w:t xml:space="preserve">:00 </w:t>
      </w:r>
      <w:r w:rsidR="00CB071E">
        <w:rPr>
          <w:rFonts w:ascii="Calibri" w:hAnsi="Calibri"/>
          <w:b/>
          <w:sz w:val="28"/>
        </w:rPr>
        <w:t>A</w:t>
      </w:r>
      <w:r w:rsidR="00A50749" w:rsidRPr="00BC5A48">
        <w:rPr>
          <w:rFonts w:ascii="Calibri" w:hAnsi="Calibri"/>
          <w:b/>
          <w:sz w:val="28"/>
        </w:rPr>
        <w:t>.M.</w:t>
      </w:r>
      <w:r w:rsidR="000D4948" w:rsidRPr="00BC5A48">
        <w:rPr>
          <w:rFonts w:ascii="Calibri" w:hAnsi="Calibri"/>
          <w:b/>
          <w:sz w:val="28"/>
        </w:rPr>
        <w:t xml:space="preserve"> E</w:t>
      </w:r>
      <w:r w:rsidR="00CB071E">
        <w:rPr>
          <w:rFonts w:ascii="Calibri" w:hAnsi="Calibri"/>
          <w:b/>
          <w:sz w:val="28"/>
        </w:rPr>
        <w:t>S</w:t>
      </w:r>
      <w:r w:rsidR="000D4948" w:rsidRPr="00BC5A48">
        <w:rPr>
          <w:rFonts w:ascii="Calibri" w:hAnsi="Calibri"/>
          <w:b/>
          <w:sz w:val="28"/>
        </w:rPr>
        <w:t>T</w:t>
      </w:r>
    </w:p>
    <w:p w14:paraId="777C9FAC" w14:textId="77777777" w:rsidR="00A728C6" w:rsidRPr="00BC5A48" w:rsidRDefault="00477D73" w:rsidP="005753BA">
      <w:pPr>
        <w:pStyle w:val="BodyText"/>
        <w:tabs>
          <w:tab w:val="left" w:pos="1260"/>
          <w:tab w:val="left" w:pos="1440"/>
          <w:tab w:val="left" w:pos="2160"/>
        </w:tabs>
        <w:spacing w:before="120" w:after="120"/>
        <w:rPr>
          <w:rFonts w:ascii="Calibri" w:hAnsi="Calibri"/>
          <w:b/>
          <w:sz w:val="28"/>
        </w:rPr>
      </w:pPr>
      <w:r w:rsidRPr="00BC5A48">
        <w:rPr>
          <w:rFonts w:ascii="Calibri" w:hAnsi="Calibri"/>
          <w:b/>
          <w:sz w:val="28"/>
        </w:rPr>
        <w:t>Where:</w:t>
      </w:r>
      <w:r w:rsidRPr="00BC5A48">
        <w:rPr>
          <w:rFonts w:ascii="Calibri" w:hAnsi="Calibri"/>
          <w:b/>
          <w:sz w:val="28"/>
        </w:rPr>
        <w:tab/>
        <w:t>Web Conference</w:t>
      </w:r>
    </w:p>
    <w:p w14:paraId="030677EF" w14:textId="77777777" w:rsidR="005E77D6" w:rsidRPr="00BC5A48" w:rsidRDefault="005E77D6" w:rsidP="00477D73">
      <w:pPr>
        <w:pStyle w:val="BodyText"/>
        <w:tabs>
          <w:tab w:val="left" w:pos="1080"/>
          <w:tab w:val="left" w:pos="2160"/>
        </w:tabs>
        <w:spacing w:before="120" w:after="120"/>
        <w:rPr>
          <w:rFonts w:ascii="Calibri" w:hAnsi="Calibri"/>
        </w:rPr>
      </w:pPr>
    </w:p>
    <w:tbl>
      <w:tblPr>
        <w:tblW w:w="3253" w:type="pct"/>
        <w:tblLook w:val="07E0" w:firstRow="1" w:lastRow="1" w:firstColumn="1" w:lastColumn="1" w:noHBand="1" w:noVBand="1"/>
        <w:tblCaption w:val=""/>
        <w:tblDescription w:val=""/>
      </w:tblPr>
      <w:tblGrid>
        <w:gridCol w:w="2881"/>
        <w:gridCol w:w="3209"/>
      </w:tblGrid>
      <w:tr w:rsidR="0087485A" w:rsidRPr="0061477E" w14:paraId="0BD616C5" w14:textId="77777777" w:rsidTr="003B60EC">
        <w:trPr>
          <w:trHeight w:val="296"/>
        </w:trPr>
        <w:tc>
          <w:tcPr>
            <w:tcW w:w="2365" w:type="pct"/>
            <w:tcBorders>
              <w:bottom w:val="single" w:sz="4" w:space="0" w:color="4F81BD" w:themeColor="accent1"/>
            </w:tcBorders>
            <w:vAlign w:val="bottom"/>
          </w:tcPr>
          <w:p w14:paraId="2A33B569" w14:textId="77777777" w:rsidR="0087485A" w:rsidRPr="0061477E" w:rsidRDefault="00C74A26">
            <w:pPr>
              <w:pStyle w:val="Compact"/>
              <w:rPr>
                <w:rFonts w:ascii="Calibri" w:hAnsi="Calibri"/>
                <w:color w:val="365F91" w:themeColor="accent1" w:themeShade="BF"/>
                <w:sz w:val="26"/>
                <w:szCs w:val="26"/>
              </w:rPr>
            </w:pPr>
            <w:r w:rsidRPr="0061477E">
              <w:rPr>
                <w:rFonts w:ascii="Calibri" w:hAnsi="Calibri"/>
                <w:b/>
                <w:color w:val="365F91" w:themeColor="accent1" w:themeShade="BF"/>
                <w:sz w:val="26"/>
                <w:szCs w:val="26"/>
              </w:rPr>
              <w:t>Attendee</w:t>
            </w:r>
          </w:p>
        </w:tc>
        <w:tc>
          <w:tcPr>
            <w:tcW w:w="2635" w:type="pct"/>
            <w:tcBorders>
              <w:bottom w:val="single" w:sz="4" w:space="0" w:color="4F81BD" w:themeColor="accent1"/>
            </w:tcBorders>
            <w:vAlign w:val="bottom"/>
          </w:tcPr>
          <w:p w14:paraId="1CC34FB8" w14:textId="77777777" w:rsidR="0087485A" w:rsidRPr="0061477E" w:rsidRDefault="00956523">
            <w:pPr>
              <w:pStyle w:val="Compact"/>
              <w:rPr>
                <w:rFonts w:ascii="Calibri" w:hAnsi="Calibri"/>
                <w:color w:val="365F91" w:themeColor="accent1" w:themeShade="BF"/>
                <w:sz w:val="26"/>
                <w:szCs w:val="26"/>
              </w:rPr>
            </w:pPr>
            <w:r w:rsidRPr="0061477E">
              <w:rPr>
                <w:rFonts w:ascii="Calibri" w:hAnsi="Calibri"/>
                <w:b/>
                <w:color w:val="365F91" w:themeColor="accent1" w:themeShade="BF"/>
                <w:sz w:val="26"/>
                <w:szCs w:val="26"/>
              </w:rPr>
              <w:t>Agency</w:t>
            </w:r>
          </w:p>
        </w:tc>
      </w:tr>
      <w:tr w:rsidR="00F92394" w:rsidRPr="0061477E" w14:paraId="78AB4C72" w14:textId="77777777" w:rsidTr="00E57E3C">
        <w:trPr>
          <w:trHeight w:val="284"/>
        </w:trPr>
        <w:tc>
          <w:tcPr>
            <w:tcW w:w="2365" w:type="pct"/>
          </w:tcPr>
          <w:p w14:paraId="6C26DBFA" w14:textId="77777777" w:rsidR="00F92394" w:rsidRPr="00EC7E74" w:rsidRDefault="00F92394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C7E74">
              <w:rPr>
                <w:rFonts w:ascii="Calibri" w:hAnsi="Calibri"/>
                <w:sz w:val="22"/>
                <w:szCs w:val="22"/>
              </w:rPr>
              <w:t>Andrew Tyrell</w:t>
            </w:r>
          </w:p>
        </w:tc>
        <w:tc>
          <w:tcPr>
            <w:tcW w:w="2635" w:type="pct"/>
          </w:tcPr>
          <w:p w14:paraId="29D20234" w14:textId="77777777" w:rsidR="00F92394" w:rsidRPr="00EC7E74" w:rsidRDefault="00F92394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C7E74">
              <w:rPr>
                <w:rFonts w:ascii="Calibri" w:hAnsi="Calibri"/>
                <w:sz w:val="22"/>
                <w:szCs w:val="22"/>
              </w:rPr>
              <w:t>FDOT District 7</w:t>
            </w:r>
          </w:p>
        </w:tc>
      </w:tr>
      <w:tr w:rsidR="00EC7E74" w:rsidRPr="0061477E" w14:paraId="20E4F337" w14:textId="77777777" w:rsidTr="00E57E3C">
        <w:trPr>
          <w:trHeight w:val="284"/>
        </w:trPr>
        <w:tc>
          <w:tcPr>
            <w:tcW w:w="2365" w:type="pct"/>
          </w:tcPr>
          <w:p w14:paraId="2BB5774D" w14:textId="20A99295" w:rsidR="00EC7E74" w:rsidRPr="00EC7E74" w:rsidRDefault="00EC7E74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Chetan Joshi</w:t>
            </w:r>
          </w:p>
        </w:tc>
        <w:tc>
          <w:tcPr>
            <w:tcW w:w="2635" w:type="pct"/>
          </w:tcPr>
          <w:p w14:paraId="6BAE8303" w14:textId="229708C4" w:rsidR="00EC7E74" w:rsidRPr="00EC7E74" w:rsidRDefault="00EC7E74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PTV</w:t>
            </w:r>
          </w:p>
        </w:tc>
      </w:tr>
      <w:tr w:rsidR="00F92394" w:rsidRPr="0061477E" w14:paraId="03F413E9" w14:textId="77777777" w:rsidTr="00E57E3C">
        <w:trPr>
          <w:trHeight w:val="284"/>
        </w:trPr>
        <w:tc>
          <w:tcPr>
            <w:tcW w:w="2365" w:type="pct"/>
          </w:tcPr>
          <w:p w14:paraId="78965C51" w14:textId="77777777" w:rsidR="00F92394" w:rsidRPr="00D002F1" w:rsidRDefault="00F92394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002F1">
              <w:rPr>
                <w:rFonts w:ascii="Calibri" w:hAnsi="Calibri"/>
                <w:sz w:val="22"/>
                <w:szCs w:val="22"/>
              </w:rPr>
              <w:t>Dan Beaty</w:t>
            </w:r>
          </w:p>
        </w:tc>
        <w:tc>
          <w:tcPr>
            <w:tcW w:w="2635" w:type="pct"/>
          </w:tcPr>
          <w:p w14:paraId="3B6099AB" w14:textId="77777777" w:rsidR="00F92394" w:rsidRPr="00D002F1" w:rsidRDefault="00F92394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002F1">
              <w:rPr>
                <w:rFonts w:ascii="Calibri" w:hAnsi="Calibri"/>
                <w:sz w:val="22"/>
                <w:szCs w:val="22"/>
              </w:rPr>
              <w:t>HNTB</w:t>
            </w:r>
          </w:p>
        </w:tc>
      </w:tr>
      <w:tr w:rsidR="00D002F1" w:rsidRPr="00D002F1" w14:paraId="0601D4B2" w14:textId="77777777" w:rsidTr="00E57E3C">
        <w:trPr>
          <w:trHeight w:val="284"/>
        </w:trPr>
        <w:tc>
          <w:tcPr>
            <w:tcW w:w="2365" w:type="pct"/>
          </w:tcPr>
          <w:p w14:paraId="71B8B6E8" w14:textId="557E3E46" w:rsidR="00D002F1" w:rsidRPr="00D002F1" w:rsidRDefault="00D002F1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Daniel Miller</w:t>
            </w:r>
          </w:p>
        </w:tc>
        <w:tc>
          <w:tcPr>
            <w:tcW w:w="2635" w:type="pct"/>
          </w:tcPr>
          <w:p w14:paraId="564DE973" w14:textId="1418D59F" w:rsidR="00D002F1" w:rsidRPr="00D002F1" w:rsidRDefault="00D002F1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RK&amp;K</w:t>
            </w:r>
          </w:p>
        </w:tc>
      </w:tr>
      <w:tr w:rsidR="00F92394" w:rsidRPr="0061477E" w14:paraId="66E86A2B" w14:textId="77777777" w:rsidTr="00E57E3C">
        <w:trPr>
          <w:trHeight w:val="284"/>
        </w:trPr>
        <w:tc>
          <w:tcPr>
            <w:tcW w:w="2365" w:type="pct"/>
          </w:tcPr>
          <w:p w14:paraId="389DE683" w14:textId="77777777" w:rsidR="00F92394" w:rsidRPr="00D002F1" w:rsidRDefault="00F92394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002F1">
              <w:rPr>
                <w:rFonts w:ascii="Calibri" w:hAnsi="Calibri"/>
                <w:sz w:val="22"/>
                <w:szCs w:val="22"/>
              </w:rPr>
              <w:t>Danyu Shi</w:t>
            </w:r>
          </w:p>
        </w:tc>
        <w:tc>
          <w:tcPr>
            <w:tcW w:w="2635" w:type="pct"/>
          </w:tcPr>
          <w:p w14:paraId="1CA0FBCB" w14:textId="77777777" w:rsidR="00F92394" w:rsidRPr="00D002F1" w:rsidRDefault="00F92394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002F1">
              <w:rPr>
                <w:rFonts w:ascii="Calibri" w:hAnsi="Calibri"/>
                <w:sz w:val="22"/>
                <w:szCs w:val="22"/>
              </w:rPr>
              <w:t>BCC Engineering</w:t>
            </w:r>
          </w:p>
        </w:tc>
      </w:tr>
      <w:tr w:rsidR="00F92394" w:rsidRPr="0061477E" w14:paraId="48FF267F" w14:textId="77777777" w:rsidTr="00E57E3C">
        <w:trPr>
          <w:trHeight w:val="284"/>
        </w:trPr>
        <w:tc>
          <w:tcPr>
            <w:tcW w:w="2365" w:type="pct"/>
          </w:tcPr>
          <w:p w14:paraId="7D3DE223" w14:textId="77777777" w:rsidR="00F92394" w:rsidRPr="00D002F1" w:rsidRDefault="00F92394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002F1">
              <w:rPr>
                <w:rFonts w:ascii="Calibri" w:hAnsi="Calibri"/>
                <w:sz w:val="22"/>
                <w:szCs w:val="22"/>
              </w:rPr>
              <w:t>David Farmer</w:t>
            </w:r>
          </w:p>
        </w:tc>
        <w:tc>
          <w:tcPr>
            <w:tcW w:w="2635" w:type="pct"/>
          </w:tcPr>
          <w:p w14:paraId="4A1955D8" w14:textId="77777777" w:rsidR="00F92394" w:rsidRPr="00D002F1" w:rsidRDefault="00F92394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002F1">
              <w:rPr>
                <w:rFonts w:ascii="Calibri" w:hAnsi="Calibri"/>
                <w:sz w:val="22"/>
                <w:szCs w:val="22"/>
              </w:rPr>
              <w:t>Metro Forecasting Models</w:t>
            </w:r>
          </w:p>
        </w:tc>
      </w:tr>
      <w:tr w:rsidR="00F92394" w:rsidRPr="0061477E" w14:paraId="638295E7" w14:textId="77777777" w:rsidTr="00E57E3C">
        <w:trPr>
          <w:trHeight w:val="284"/>
        </w:trPr>
        <w:tc>
          <w:tcPr>
            <w:tcW w:w="2365" w:type="pct"/>
          </w:tcPr>
          <w:p w14:paraId="7F74A69B" w14:textId="77777777" w:rsidR="00F92394" w:rsidRPr="00EC7E74" w:rsidRDefault="00F92394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C7E74">
              <w:rPr>
                <w:rFonts w:ascii="Calibri" w:hAnsi="Calibri"/>
                <w:sz w:val="22"/>
                <w:szCs w:val="22"/>
              </w:rPr>
              <w:t>David Hutchinson</w:t>
            </w:r>
          </w:p>
        </w:tc>
        <w:tc>
          <w:tcPr>
            <w:tcW w:w="2635" w:type="pct"/>
          </w:tcPr>
          <w:p w14:paraId="39288BA9" w14:textId="191F3F97" w:rsidR="00F92394" w:rsidRPr="00EC7E74" w:rsidRDefault="00DE127A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C7E74">
              <w:rPr>
                <w:rFonts w:ascii="Calibri" w:hAnsi="Calibri"/>
                <w:sz w:val="22"/>
                <w:szCs w:val="22"/>
              </w:rPr>
              <w:t>Sarasota/Manatee MPO</w:t>
            </w:r>
          </w:p>
        </w:tc>
      </w:tr>
      <w:tr w:rsidR="00EC7E74" w:rsidRPr="00EC7E74" w14:paraId="72EE9C2B" w14:textId="77777777" w:rsidTr="00E57E3C">
        <w:trPr>
          <w:trHeight w:val="284"/>
        </w:trPr>
        <w:tc>
          <w:tcPr>
            <w:tcW w:w="2365" w:type="pct"/>
          </w:tcPr>
          <w:p w14:paraId="464D4F12" w14:textId="39688B9F" w:rsidR="00EC7E74" w:rsidRPr="00EC7E74" w:rsidRDefault="00EC7E74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Dawn Carlson</w:t>
            </w:r>
          </w:p>
        </w:tc>
        <w:tc>
          <w:tcPr>
            <w:tcW w:w="2635" w:type="pct"/>
          </w:tcPr>
          <w:p w14:paraId="1EDF2DD9" w14:textId="77777777" w:rsidR="00EC7E74" w:rsidRPr="00EC7E74" w:rsidRDefault="00EC7E74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</w:p>
        </w:tc>
      </w:tr>
      <w:tr w:rsidR="00EC7E74" w:rsidRPr="00EC7E74" w14:paraId="7887A475" w14:textId="77777777" w:rsidTr="00E57E3C">
        <w:trPr>
          <w:trHeight w:val="284"/>
        </w:trPr>
        <w:tc>
          <w:tcPr>
            <w:tcW w:w="2365" w:type="pct"/>
          </w:tcPr>
          <w:p w14:paraId="7E1302B6" w14:textId="7039DDB6" w:rsidR="00EC7E74" w:rsidRDefault="00EC7E74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Donald Scott</w:t>
            </w:r>
          </w:p>
        </w:tc>
        <w:tc>
          <w:tcPr>
            <w:tcW w:w="2635" w:type="pct"/>
          </w:tcPr>
          <w:p w14:paraId="3A5C0DBB" w14:textId="7DD0904B" w:rsidR="00EC7E74" w:rsidRPr="00EC7E74" w:rsidRDefault="000A516A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Southwest Florida RPC</w:t>
            </w:r>
          </w:p>
        </w:tc>
      </w:tr>
      <w:tr w:rsidR="00F92394" w:rsidRPr="0061477E" w14:paraId="148AEC14" w14:textId="77777777" w:rsidTr="00E57E3C">
        <w:trPr>
          <w:trHeight w:val="284"/>
        </w:trPr>
        <w:tc>
          <w:tcPr>
            <w:tcW w:w="2365" w:type="pct"/>
          </w:tcPr>
          <w:p w14:paraId="7F945BB8" w14:textId="77777777" w:rsidR="00F92394" w:rsidRPr="00D002F1" w:rsidRDefault="00F92394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002F1">
              <w:rPr>
                <w:rFonts w:ascii="Calibri" w:hAnsi="Calibri"/>
                <w:sz w:val="22"/>
                <w:szCs w:val="22"/>
              </w:rPr>
              <w:t>Donnie Arbeau</w:t>
            </w:r>
          </w:p>
        </w:tc>
        <w:tc>
          <w:tcPr>
            <w:tcW w:w="2635" w:type="pct"/>
          </w:tcPr>
          <w:p w14:paraId="798F966E" w14:textId="77777777" w:rsidR="00F92394" w:rsidRPr="00D002F1" w:rsidRDefault="00F92394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002F1">
              <w:rPr>
                <w:rFonts w:ascii="Calibri" w:hAnsi="Calibri"/>
                <w:sz w:val="22"/>
                <w:szCs w:val="22"/>
              </w:rPr>
              <w:t>Central Florida RPC</w:t>
            </w:r>
          </w:p>
        </w:tc>
      </w:tr>
      <w:tr w:rsidR="00F92394" w:rsidRPr="0061477E" w14:paraId="7B2E7230" w14:textId="77777777" w:rsidTr="00E57E3C">
        <w:trPr>
          <w:trHeight w:val="284"/>
        </w:trPr>
        <w:tc>
          <w:tcPr>
            <w:tcW w:w="2365" w:type="pct"/>
          </w:tcPr>
          <w:p w14:paraId="308F8752" w14:textId="77777777" w:rsidR="00F92394" w:rsidRPr="00D002F1" w:rsidRDefault="00F92394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002F1">
              <w:rPr>
                <w:rFonts w:ascii="Calibri" w:hAnsi="Calibri"/>
                <w:sz w:val="22"/>
                <w:szCs w:val="22"/>
              </w:rPr>
              <w:t>Elaine Martino</w:t>
            </w:r>
          </w:p>
        </w:tc>
        <w:tc>
          <w:tcPr>
            <w:tcW w:w="2635" w:type="pct"/>
          </w:tcPr>
          <w:p w14:paraId="0D471648" w14:textId="77777777" w:rsidR="00F92394" w:rsidRPr="00D002F1" w:rsidRDefault="00F92394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002F1">
              <w:rPr>
                <w:rFonts w:ascii="Calibri" w:hAnsi="Calibri"/>
                <w:sz w:val="22"/>
                <w:szCs w:val="22"/>
              </w:rPr>
              <w:t>Martino Planning</w:t>
            </w:r>
          </w:p>
        </w:tc>
      </w:tr>
      <w:tr w:rsidR="00F92394" w:rsidRPr="0061477E" w14:paraId="6DA2BC37" w14:textId="77777777" w:rsidTr="00E57E3C">
        <w:trPr>
          <w:trHeight w:val="284"/>
        </w:trPr>
        <w:tc>
          <w:tcPr>
            <w:tcW w:w="2365" w:type="pct"/>
          </w:tcPr>
          <w:p w14:paraId="3FDF97D2" w14:textId="77777777" w:rsidR="00F92394" w:rsidRPr="00EC7E74" w:rsidRDefault="00F92394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C7E74">
              <w:rPr>
                <w:rFonts w:ascii="Calibri" w:hAnsi="Calibri"/>
                <w:sz w:val="22"/>
                <w:szCs w:val="22"/>
              </w:rPr>
              <w:t>Frank Tabatabaee</w:t>
            </w:r>
          </w:p>
        </w:tc>
        <w:tc>
          <w:tcPr>
            <w:tcW w:w="2635" w:type="pct"/>
          </w:tcPr>
          <w:p w14:paraId="7FD01AD8" w14:textId="77777777" w:rsidR="00F92394" w:rsidRPr="00EC7E74" w:rsidRDefault="00F92394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C7E74">
              <w:rPr>
                <w:rFonts w:ascii="Calibri" w:hAnsi="Calibri"/>
                <w:sz w:val="22"/>
                <w:szCs w:val="22"/>
              </w:rPr>
              <w:t>FDOT Central Office</w:t>
            </w:r>
          </w:p>
        </w:tc>
      </w:tr>
      <w:tr w:rsidR="00F92394" w:rsidRPr="0061477E" w14:paraId="1353DB42" w14:textId="77777777" w:rsidTr="00E57E3C">
        <w:trPr>
          <w:trHeight w:val="284"/>
        </w:trPr>
        <w:tc>
          <w:tcPr>
            <w:tcW w:w="2365" w:type="pct"/>
          </w:tcPr>
          <w:p w14:paraId="171B6B9D" w14:textId="77777777" w:rsidR="00F92394" w:rsidRPr="00EC7E74" w:rsidRDefault="00F92394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C7E74">
              <w:rPr>
                <w:rFonts w:ascii="Calibri" w:hAnsi="Calibri"/>
                <w:sz w:val="22"/>
                <w:szCs w:val="22"/>
              </w:rPr>
              <w:t>Gabe Matthews</w:t>
            </w:r>
          </w:p>
        </w:tc>
        <w:tc>
          <w:tcPr>
            <w:tcW w:w="2635" w:type="pct"/>
          </w:tcPr>
          <w:p w14:paraId="11FC3397" w14:textId="77777777" w:rsidR="00F92394" w:rsidRPr="00EC7E74" w:rsidRDefault="00F92394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C7E74">
              <w:rPr>
                <w:rFonts w:ascii="Calibri" w:hAnsi="Calibri"/>
                <w:sz w:val="22"/>
                <w:szCs w:val="22"/>
              </w:rPr>
              <w:t>FDOT Central Office</w:t>
            </w:r>
          </w:p>
        </w:tc>
      </w:tr>
      <w:tr w:rsidR="00F92394" w:rsidRPr="0061477E" w14:paraId="79ED9C0E" w14:textId="77777777" w:rsidTr="00E57E3C">
        <w:trPr>
          <w:trHeight w:val="284"/>
        </w:trPr>
        <w:tc>
          <w:tcPr>
            <w:tcW w:w="2365" w:type="pct"/>
          </w:tcPr>
          <w:p w14:paraId="130F3DAF" w14:textId="77777777" w:rsidR="00F92394" w:rsidRPr="00D002F1" w:rsidRDefault="00F92394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002F1">
              <w:rPr>
                <w:rFonts w:ascii="Calibri" w:hAnsi="Calibri"/>
                <w:sz w:val="22"/>
                <w:szCs w:val="22"/>
              </w:rPr>
              <w:t>Gary Kramer</w:t>
            </w:r>
          </w:p>
        </w:tc>
        <w:tc>
          <w:tcPr>
            <w:tcW w:w="2635" w:type="pct"/>
          </w:tcPr>
          <w:p w14:paraId="4ABE19B9" w14:textId="77777777" w:rsidR="00F92394" w:rsidRPr="00D002F1" w:rsidRDefault="00F92394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002F1">
              <w:rPr>
                <w:rFonts w:ascii="Calibri" w:hAnsi="Calibri"/>
                <w:sz w:val="22"/>
                <w:szCs w:val="22"/>
              </w:rPr>
              <w:t>Emerald Coast Regional Council</w:t>
            </w:r>
          </w:p>
        </w:tc>
      </w:tr>
      <w:tr w:rsidR="00F92394" w:rsidRPr="0061477E" w14:paraId="65528322" w14:textId="77777777" w:rsidTr="00E57E3C">
        <w:trPr>
          <w:trHeight w:val="284"/>
        </w:trPr>
        <w:tc>
          <w:tcPr>
            <w:tcW w:w="2365" w:type="pct"/>
          </w:tcPr>
          <w:p w14:paraId="2B88BABA" w14:textId="77777777" w:rsidR="00F92394" w:rsidRPr="00D002F1" w:rsidRDefault="00F92394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002F1">
              <w:rPr>
                <w:rFonts w:ascii="Calibri" w:hAnsi="Calibri"/>
                <w:sz w:val="22"/>
                <w:szCs w:val="22"/>
              </w:rPr>
              <w:t>Heath Lupton</w:t>
            </w:r>
          </w:p>
        </w:tc>
        <w:tc>
          <w:tcPr>
            <w:tcW w:w="2635" w:type="pct"/>
          </w:tcPr>
          <w:p w14:paraId="37702BF1" w14:textId="77777777" w:rsidR="00F92394" w:rsidRPr="00D002F1" w:rsidRDefault="00F92394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002F1">
              <w:rPr>
                <w:rFonts w:ascii="Calibri" w:hAnsi="Calibri"/>
                <w:sz w:val="22"/>
                <w:szCs w:val="22"/>
              </w:rPr>
              <w:t>Cambridge Systematics</w:t>
            </w:r>
          </w:p>
        </w:tc>
      </w:tr>
      <w:tr w:rsidR="00F92394" w:rsidRPr="0061477E" w14:paraId="2B17C772" w14:textId="77777777" w:rsidTr="00E57E3C">
        <w:trPr>
          <w:trHeight w:val="284"/>
        </w:trPr>
        <w:tc>
          <w:tcPr>
            <w:tcW w:w="2365" w:type="pct"/>
          </w:tcPr>
          <w:p w14:paraId="297D8D3D" w14:textId="77777777" w:rsidR="00F92394" w:rsidRPr="00D002F1" w:rsidRDefault="00F92394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002F1">
              <w:rPr>
                <w:rFonts w:ascii="Calibri" w:hAnsi="Calibri"/>
                <w:sz w:val="22"/>
                <w:szCs w:val="22"/>
              </w:rPr>
              <w:t>Hoyt Davis</w:t>
            </w:r>
          </w:p>
        </w:tc>
        <w:tc>
          <w:tcPr>
            <w:tcW w:w="2635" w:type="pct"/>
          </w:tcPr>
          <w:p w14:paraId="50A0277D" w14:textId="77777777" w:rsidR="00F92394" w:rsidRPr="00D002F1" w:rsidRDefault="00F92394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002F1">
              <w:rPr>
                <w:rFonts w:ascii="Calibri" w:hAnsi="Calibri"/>
                <w:sz w:val="22"/>
                <w:szCs w:val="22"/>
              </w:rPr>
              <w:t>Gannett Fleming</w:t>
            </w:r>
          </w:p>
        </w:tc>
      </w:tr>
      <w:tr w:rsidR="00F92394" w:rsidRPr="0061477E" w14:paraId="66C00234" w14:textId="77777777" w:rsidTr="00E57E3C">
        <w:trPr>
          <w:trHeight w:val="284"/>
        </w:trPr>
        <w:tc>
          <w:tcPr>
            <w:tcW w:w="2365" w:type="pct"/>
          </w:tcPr>
          <w:p w14:paraId="2B5E00A1" w14:textId="77777777" w:rsidR="00F92394" w:rsidRPr="00EC7E74" w:rsidRDefault="00F92394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C7E74">
              <w:rPr>
                <w:rFonts w:ascii="Calibri" w:hAnsi="Calibri"/>
                <w:sz w:val="22"/>
                <w:szCs w:val="22"/>
              </w:rPr>
              <w:t>Jason Learned</w:t>
            </w:r>
          </w:p>
        </w:tc>
        <w:tc>
          <w:tcPr>
            <w:tcW w:w="2635" w:type="pct"/>
          </w:tcPr>
          <w:p w14:paraId="504AF5AE" w14:textId="77777777" w:rsidR="00F92394" w:rsidRPr="00EC7E74" w:rsidRDefault="00F92394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C7E74">
              <w:rPr>
                <w:rFonts w:ascii="Calibri" w:hAnsi="Calibri"/>
                <w:sz w:val="22"/>
                <w:szCs w:val="22"/>
              </w:rPr>
              <w:t>FDOT District 5</w:t>
            </w:r>
          </w:p>
        </w:tc>
      </w:tr>
      <w:tr w:rsidR="00D002F1" w:rsidRPr="0061477E" w14:paraId="50789C21" w14:textId="77777777" w:rsidTr="00E57E3C">
        <w:trPr>
          <w:trHeight w:val="284"/>
        </w:trPr>
        <w:tc>
          <w:tcPr>
            <w:tcW w:w="2365" w:type="pct"/>
          </w:tcPr>
          <w:p w14:paraId="207B83E1" w14:textId="73F9216F" w:rsidR="00D002F1" w:rsidRPr="00D002F1" w:rsidRDefault="00D002F1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Jerry Graham</w:t>
            </w:r>
          </w:p>
        </w:tc>
        <w:tc>
          <w:tcPr>
            <w:tcW w:w="2635" w:type="pct"/>
          </w:tcPr>
          <w:p w14:paraId="3D7F1C97" w14:textId="59AB1124" w:rsidR="00D002F1" w:rsidRPr="00D002F1" w:rsidRDefault="00D002F1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Traf-O-Data</w:t>
            </w:r>
          </w:p>
        </w:tc>
      </w:tr>
      <w:tr w:rsidR="00F92394" w:rsidRPr="0061477E" w14:paraId="71E3C3BC" w14:textId="77777777" w:rsidTr="00E57E3C">
        <w:trPr>
          <w:trHeight w:val="284"/>
        </w:trPr>
        <w:tc>
          <w:tcPr>
            <w:tcW w:w="2365" w:type="pct"/>
          </w:tcPr>
          <w:p w14:paraId="06C59FEB" w14:textId="77777777" w:rsidR="00F92394" w:rsidRPr="00DD2A5D" w:rsidRDefault="00F92394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D2A5D">
              <w:rPr>
                <w:rFonts w:ascii="Calibri" w:hAnsi="Calibri"/>
                <w:sz w:val="22"/>
                <w:szCs w:val="22"/>
              </w:rPr>
              <w:t>Krishnan Viswanathan</w:t>
            </w:r>
          </w:p>
        </w:tc>
        <w:tc>
          <w:tcPr>
            <w:tcW w:w="2635" w:type="pct"/>
          </w:tcPr>
          <w:p w14:paraId="6694B4AA" w14:textId="77777777" w:rsidR="00F92394" w:rsidRPr="00DD2A5D" w:rsidRDefault="00F92394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D2A5D">
              <w:rPr>
                <w:rFonts w:ascii="Calibri" w:hAnsi="Calibri"/>
                <w:sz w:val="22"/>
                <w:szCs w:val="22"/>
              </w:rPr>
              <w:t>Cambridge Systematics</w:t>
            </w:r>
          </w:p>
        </w:tc>
      </w:tr>
      <w:tr w:rsidR="00D002F1" w:rsidRPr="0061477E" w14:paraId="087D92CF" w14:textId="77777777" w:rsidTr="00E57E3C">
        <w:trPr>
          <w:trHeight w:val="284"/>
        </w:trPr>
        <w:tc>
          <w:tcPr>
            <w:tcW w:w="2365" w:type="pct"/>
          </w:tcPr>
          <w:p w14:paraId="0531773B" w14:textId="7923C9C1" w:rsidR="00D002F1" w:rsidRPr="00D002F1" w:rsidRDefault="00D002F1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Li Jin</w:t>
            </w:r>
          </w:p>
        </w:tc>
        <w:tc>
          <w:tcPr>
            <w:tcW w:w="2635" w:type="pct"/>
          </w:tcPr>
          <w:p w14:paraId="55B7D545" w14:textId="25D4E5B2" w:rsidR="00D002F1" w:rsidRPr="000A516A" w:rsidRDefault="000A516A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0A516A">
              <w:rPr>
                <w:rFonts w:ascii="Calibri" w:hAnsi="Calibri"/>
                <w:sz w:val="22"/>
                <w:szCs w:val="22"/>
              </w:rPr>
              <w:t>Nelson\Nygaard</w:t>
            </w:r>
          </w:p>
        </w:tc>
      </w:tr>
      <w:tr w:rsidR="00EC7E74" w:rsidRPr="0061477E" w14:paraId="29BE9EB4" w14:textId="77777777" w:rsidTr="00E57E3C">
        <w:trPr>
          <w:trHeight w:val="284"/>
        </w:trPr>
        <w:tc>
          <w:tcPr>
            <w:tcW w:w="2365" w:type="pct"/>
          </w:tcPr>
          <w:p w14:paraId="6CF03D12" w14:textId="605257B8" w:rsidR="00EC7E74" w:rsidRDefault="00EC7E74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Makarand Gawade</w:t>
            </w:r>
          </w:p>
        </w:tc>
        <w:tc>
          <w:tcPr>
            <w:tcW w:w="2635" w:type="pct"/>
          </w:tcPr>
          <w:p w14:paraId="5763C663" w14:textId="538CC9B3" w:rsidR="00EC7E74" w:rsidRPr="000A516A" w:rsidRDefault="000A516A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0A516A">
              <w:rPr>
                <w:rFonts w:ascii="Calibri" w:hAnsi="Calibri"/>
                <w:sz w:val="22"/>
                <w:szCs w:val="22"/>
              </w:rPr>
              <w:t>HDR</w:t>
            </w:r>
          </w:p>
        </w:tc>
      </w:tr>
      <w:tr w:rsidR="00D002F1" w:rsidRPr="0061477E" w14:paraId="5E4FDBBA" w14:textId="77777777" w:rsidTr="00E57E3C">
        <w:trPr>
          <w:trHeight w:val="284"/>
        </w:trPr>
        <w:tc>
          <w:tcPr>
            <w:tcW w:w="2365" w:type="pct"/>
          </w:tcPr>
          <w:p w14:paraId="6B55E8BC" w14:textId="231F07E2" w:rsidR="00D002F1" w:rsidRDefault="00D002F1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Patricia Tice</w:t>
            </w:r>
          </w:p>
        </w:tc>
        <w:tc>
          <w:tcPr>
            <w:tcW w:w="2635" w:type="pct"/>
          </w:tcPr>
          <w:p w14:paraId="59CE66F0" w14:textId="5525CC3F" w:rsidR="00D002F1" w:rsidRPr="00D002F1" w:rsidRDefault="00D002F1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CREWS, LLC</w:t>
            </w:r>
          </w:p>
        </w:tc>
      </w:tr>
      <w:tr w:rsidR="00EC7E74" w:rsidRPr="00EC7E74" w14:paraId="704FB7F0" w14:textId="77777777" w:rsidTr="00E57E3C">
        <w:trPr>
          <w:trHeight w:val="284"/>
        </w:trPr>
        <w:tc>
          <w:tcPr>
            <w:tcW w:w="2365" w:type="pct"/>
          </w:tcPr>
          <w:p w14:paraId="38FA57CE" w14:textId="748F053C" w:rsidR="00EC7E74" w:rsidRPr="00EC7E74" w:rsidRDefault="00EC7E74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Richard Ranck</w:t>
            </w:r>
          </w:p>
        </w:tc>
        <w:tc>
          <w:tcPr>
            <w:tcW w:w="2635" w:type="pct"/>
          </w:tcPr>
          <w:p w14:paraId="77075B8A" w14:textId="49458E69" w:rsidR="00EC7E74" w:rsidRPr="00EC7E74" w:rsidRDefault="00EC7E74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Hillsborough County</w:t>
            </w:r>
          </w:p>
        </w:tc>
      </w:tr>
      <w:tr w:rsidR="00EC7E74" w:rsidRPr="00EC7E74" w14:paraId="1AC1A414" w14:textId="77777777" w:rsidTr="00E57E3C">
        <w:trPr>
          <w:trHeight w:val="284"/>
        </w:trPr>
        <w:tc>
          <w:tcPr>
            <w:tcW w:w="2365" w:type="pct"/>
          </w:tcPr>
          <w:p w14:paraId="41D86EA5" w14:textId="2B0AEE21" w:rsidR="00EC7E74" w:rsidRDefault="00EC7E74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Rob Schiffer</w:t>
            </w:r>
          </w:p>
        </w:tc>
        <w:tc>
          <w:tcPr>
            <w:tcW w:w="2635" w:type="pct"/>
          </w:tcPr>
          <w:p w14:paraId="2719904D" w14:textId="17F88268" w:rsidR="00EC7E74" w:rsidRDefault="00EC7E74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FuturePlan</w:t>
            </w:r>
          </w:p>
        </w:tc>
      </w:tr>
      <w:tr w:rsidR="00F92394" w:rsidRPr="0061477E" w14:paraId="2A5B81C6" w14:textId="77777777" w:rsidTr="00E57E3C">
        <w:trPr>
          <w:trHeight w:val="284"/>
        </w:trPr>
        <w:tc>
          <w:tcPr>
            <w:tcW w:w="2365" w:type="pct"/>
          </w:tcPr>
          <w:p w14:paraId="0CA2D002" w14:textId="77777777" w:rsidR="00F92394" w:rsidRPr="00EC7E74" w:rsidRDefault="00F92394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C7E74">
              <w:rPr>
                <w:rFonts w:ascii="Calibri" w:hAnsi="Calibri"/>
                <w:sz w:val="22"/>
                <w:szCs w:val="22"/>
              </w:rPr>
              <w:t>Roberto Miquel</w:t>
            </w:r>
          </w:p>
        </w:tc>
        <w:tc>
          <w:tcPr>
            <w:tcW w:w="2635" w:type="pct"/>
          </w:tcPr>
          <w:p w14:paraId="5D1283EA" w14:textId="77777777" w:rsidR="00F92394" w:rsidRPr="00EC7E74" w:rsidRDefault="00F92394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C7E74">
              <w:rPr>
                <w:rFonts w:ascii="Calibri" w:hAnsi="Calibri"/>
                <w:sz w:val="22"/>
                <w:szCs w:val="22"/>
              </w:rPr>
              <w:t>WRA</w:t>
            </w:r>
          </w:p>
        </w:tc>
      </w:tr>
      <w:tr w:rsidR="00F92394" w:rsidRPr="0061477E" w14:paraId="55F6FCA2" w14:textId="77777777" w:rsidTr="00E57E3C">
        <w:trPr>
          <w:trHeight w:val="284"/>
        </w:trPr>
        <w:tc>
          <w:tcPr>
            <w:tcW w:w="2365" w:type="pct"/>
          </w:tcPr>
          <w:p w14:paraId="138E53A3" w14:textId="77777777" w:rsidR="00F92394" w:rsidRPr="00EC7E74" w:rsidRDefault="00F92394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C7E74">
              <w:rPr>
                <w:rFonts w:ascii="Calibri" w:hAnsi="Calibri"/>
                <w:sz w:val="22"/>
                <w:szCs w:val="22"/>
              </w:rPr>
              <w:t>Sheldon Harrison</w:t>
            </w:r>
          </w:p>
        </w:tc>
        <w:tc>
          <w:tcPr>
            <w:tcW w:w="2635" w:type="pct"/>
          </w:tcPr>
          <w:p w14:paraId="562B4B5C" w14:textId="77777777" w:rsidR="00F92394" w:rsidRPr="00EC7E74" w:rsidRDefault="00F92394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C7E74">
              <w:rPr>
                <w:rFonts w:ascii="Calibri" w:hAnsi="Calibri"/>
                <w:sz w:val="22"/>
                <w:szCs w:val="22"/>
              </w:rPr>
              <w:t>Cambridge Systematics</w:t>
            </w:r>
          </w:p>
        </w:tc>
      </w:tr>
      <w:tr w:rsidR="00D002F1" w:rsidRPr="0061477E" w14:paraId="19693029" w14:textId="77777777" w:rsidTr="00E57E3C">
        <w:trPr>
          <w:trHeight w:val="284"/>
        </w:trPr>
        <w:tc>
          <w:tcPr>
            <w:tcW w:w="2365" w:type="pct"/>
          </w:tcPr>
          <w:p w14:paraId="37337D8C" w14:textId="1D9EC6D4" w:rsidR="00D002F1" w:rsidRPr="00D002F1" w:rsidRDefault="00D002F1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Soliman Salem</w:t>
            </w:r>
          </w:p>
        </w:tc>
        <w:tc>
          <w:tcPr>
            <w:tcW w:w="2635" w:type="pct"/>
          </w:tcPr>
          <w:p w14:paraId="4D643C46" w14:textId="468B52C5" w:rsidR="00D002F1" w:rsidRPr="00D002F1" w:rsidRDefault="00D002F1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002F1">
              <w:rPr>
                <w:rFonts w:ascii="Calibri" w:hAnsi="Calibri"/>
                <w:sz w:val="22"/>
                <w:szCs w:val="22"/>
              </w:rPr>
              <w:t>City of Jacksonville</w:t>
            </w:r>
          </w:p>
        </w:tc>
      </w:tr>
      <w:tr w:rsidR="00EC7E74" w:rsidRPr="00EC7E74" w14:paraId="334357B0" w14:textId="77777777" w:rsidTr="00E57E3C">
        <w:trPr>
          <w:trHeight w:val="284"/>
        </w:trPr>
        <w:tc>
          <w:tcPr>
            <w:tcW w:w="2365" w:type="pct"/>
          </w:tcPr>
          <w:p w14:paraId="6DBCDEFA" w14:textId="0C2CD5A9" w:rsidR="00EC7E74" w:rsidRPr="00EC7E74" w:rsidRDefault="00EC7E74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Stephen Lawe</w:t>
            </w:r>
          </w:p>
        </w:tc>
        <w:tc>
          <w:tcPr>
            <w:tcW w:w="2635" w:type="pct"/>
          </w:tcPr>
          <w:p w14:paraId="01C30FD7" w14:textId="6230CAC9" w:rsidR="00EC7E74" w:rsidRPr="00EC7E74" w:rsidRDefault="00EC7E74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RSG</w:t>
            </w:r>
          </w:p>
        </w:tc>
      </w:tr>
      <w:tr w:rsidR="00EC7E74" w:rsidRPr="0061477E" w14:paraId="6B2F4D76" w14:textId="77777777" w:rsidTr="00E57E3C">
        <w:trPr>
          <w:trHeight w:val="284"/>
        </w:trPr>
        <w:tc>
          <w:tcPr>
            <w:tcW w:w="2365" w:type="pct"/>
          </w:tcPr>
          <w:p w14:paraId="31C63B5F" w14:textId="43065880" w:rsidR="00EC7E74" w:rsidRPr="00D002F1" w:rsidRDefault="00EC7E74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lastRenderedPageBreak/>
              <w:t>Steve Infanti</w:t>
            </w:r>
          </w:p>
        </w:tc>
        <w:tc>
          <w:tcPr>
            <w:tcW w:w="2635" w:type="pct"/>
          </w:tcPr>
          <w:p w14:paraId="1CE07D30" w14:textId="32E881C6" w:rsidR="00EC7E74" w:rsidRPr="00D002F1" w:rsidRDefault="000A516A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Benesch</w:t>
            </w:r>
          </w:p>
        </w:tc>
      </w:tr>
      <w:tr w:rsidR="00F92394" w:rsidRPr="0061477E" w14:paraId="05D4016C" w14:textId="77777777" w:rsidTr="00E57E3C">
        <w:trPr>
          <w:trHeight w:val="284"/>
        </w:trPr>
        <w:tc>
          <w:tcPr>
            <w:tcW w:w="2365" w:type="pct"/>
          </w:tcPr>
          <w:p w14:paraId="6CBE97C5" w14:textId="77777777" w:rsidR="00F92394" w:rsidRPr="00D002F1" w:rsidRDefault="00F92394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002F1">
              <w:rPr>
                <w:rFonts w:ascii="Calibri" w:hAnsi="Calibri"/>
                <w:sz w:val="22"/>
                <w:szCs w:val="22"/>
              </w:rPr>
              <w:t>SungRyong Han</w:t>
            </w:r>
          </w:p>
        </w:tc>
        <w:tc>
          <w:tcPr>
            <w:tcW w:w="2635" w:type="pct"/>
          </w:tcPr>
          <w:p w14:paraId="66D1486A" w14:textId="77777777" w:rsidR="00F92394" w:rsidRPr="00D002F1" w:rsidRDefault="00F92394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002F1">
              <w:rPr>
                <w:rFonts w:ascii="Calibri" w:hAnsi="Calibri"/>
                <w:sz w:val="22"/>
                <w:szCs w:val="22"/>
              </w:rPr>
              <w:t>BCC Engineering</w:t>
            </w:r>
          </w:p>
        </w:tc>
      </w:tr>
      <w:tr w:rsidR="00F92394" w:rsidRPr="0061477E" w14:paraId="5EBAC803" w14:textId="77777777" w:rsidTr="00E57E3C">
        <w:trPr>
          <w:trHeight w:val="284"/>
        </w:trPr>
        <w:tc>
          <w:tcPr>
            <w:tcW w:w="2365" w:type="pct"/>
          </w:tcPr>
          <w:p w14:paraId="314749D4" w14:textId="77777777" w:rsidR="00F92394" w:rsidRPr="00D002F1" w:rsidRDefault="00F92394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002F1">
              <w:rPr>
                <w:rFonts w:ascii="Calibri" w:hAnsi="Calibri"/>
                <w:sz w:val="22"/>
                <w:szCs w:val="22"/>
              </w:rPr>
              <w:t>Terry Corkery</w:t>
            </w:r>
          </w:p>
        </w:tc>
        <w:tc>
          <w:tcPr>
            <w:tcW w:w="2635" w:type="pct"/>
          </w:tcPr>
          <w:p w14:paraId="16E80955" w14:textId="77777777" w:rsidR="00F92394" w:rsidRPr="00D002F1" w:rsidRDefault="00F92394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002F1">
              <w:rPr>
                <w:rFonts w:ascii="Calibri" w:hAnsi="Calibri"/>
                <w:sz w:val="22"/>
                <w:szCs w:val="22"/>
              </w:rPr>
              <w:t>FDOT Central Office</w:t>
            </w:r>
          </w:p>
        </w:tc>
      </w:tr>
      <w:tr w:rsidR="00F92394" w:rsidRPr="0061477E" w14:paraId="00BCE0DF" w14:textId="77777777" w:rsidTr="00E57E3C">
        <w:trPr>
          <w:trHeight w:val="284"/>
        </w:trPr>
        <w:tc>
          <w:tcPr>
            <w:tcW w:w="2365" w:type="pct"/>
          </w:tcPr>
          <w:p w14:paraId="3E97F587" w14:textId="77777777" w:rsidR="00F92394" w:rsidRPr="00D002F1" w:rsidRDefault="00F92394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002F1">
              <w:rPr>
                <w:rFonts w:ascii="Calibri" w:hAnsi="Calibri"/>
                <w:sz w:val="22"/>
                <w:szCs w:val="22"/>
              </w:rPr>
              <w:t>Thomas Hill</w:t>
            </w:r>
          </w:p>
        </w:tc>
        <w:tc>
          <w:tcPr>
            <w:tcW w:w="2635" w:type="pct"/>
          </w:tcPr>
          <w:p w14:paraId="66B31F19" w14:textId="77777777" w:rsidR="00F92394" w:rsidRPr="00D002F1" w:rsidRDefault="00F92394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002F1">
              <w:rPr>
                <w:rFonts w:ascii="Calibri" w:hAnsi="Calibri"/>
                <w:sz w:val="22"/>
                <w:szCs w:val="22"/>
              </w:rPr>
              <w:t>FDOT Central Office</w:t>
            </w:r>
          </w:p>
        </w:tc>
      </w:tr>
      <w:tr w:rsidR="00EC7E74" w:rsidRPr="0061477E" w14:paraId="1562997D" w14:textId="77777777" w:rsidTr="00E57E3C">
        <w:trPr>
          <w:trHeight w:val="284"/>
        </w:trPr>
        <w:tc>
          <w:tcPr>
            <w:tcW w:w="2365" w:type="pct"/>
          </w:tcPr>
          <w:p w14:paraId="078C09D3" w14:textId="4CFED7EA" w:rsidR="00EC7E74" w:rsidRPr="00D002F1" w:rsidRDefault="00EC7E74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Yongqiang Wu</w:t>
            </w:r>
          </w:p>
        </w:tc>
        <w:tc>
          <w:tcPr>
            <w:tcW w:w="2635" w:type="pct"/>
          </w:tcPr>
          <w:p w14:paraId="22619A21" w14:textId="0F5385BF" w:rsidR="00EC7E74" w:rsidRPr="00D002F1" w:rsidRDefault="00EC7E74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Kittelson &amp; Associates</w:t>
            </w:r>
          </w:p>
        </w:tc>
      </w:tr>
    </w:tbl>
    <w:p w14:paraId="5EBD2D3B" w14:textId="77777777" w:rsidR="00A75D22" w:rsidRDefault="00A75D22" w:rsidP="00845E80">
      <w:pPr>
        <w:pStyle w:val="Heading2"/>
        <w:spacing w:before="0"/>
        <w:contextualSpacing/>
        <w:rPr>
          <w:rFonts w:ascii="Calibri" w:hAnsi="Calibri"/>
          <w:color w:val="auto"/>
          <w:sz w:val="22"/>
          <w:szCs w:val="22"/>
          <w:u w:val="single"/>
        </w:rPr>
      </w:pPr>
      <w:bookmarkStart w:id="0" w:name="item-1-itn-status-for-modeling-software"/>
      <w:bookmarkEnd w:id="0"/>
    </w:p>
    <w:p w14:paraId="4C8C73BE" w14:textId="77777777" w:rsidR="00A75D22" w:rsidRDefault="00A75D22" w:rsidP="00845E80">
      <w:pPr>
        <w:pStyle w:val="Heading2"/>
        <w:spacing w:before="0"/>
        <w:contextualSpacing/>
        <w:rPr>
          <w:rFonts w:ascii="Calibri" w:hAnsi="Calibri"/>
          <w:color w:val="auto"/>
          <w:sz w:val="22"/>
          <w:szCs w:val="22"/>
          <w:u w:val="single"/>
        </w:rPr>
      </w:pPr>
    </w:p>
    <w:p w14:paraId="28947147" w14:textId="48F66C90" w:rsidR="00E57E3C" w:rsidRPr="00690DE6" w:rsidRDefault="00E57E3C" w:rsidP="00E57E3C">
      <w:pPr>
        <w:pStyle w:val="NormalWeb"/>
        <w:spacing w:before="0" w:beforeAutospacing="0" w:after="0" w:afterAutospacing="0"/>
        <w:rPr>
          <w:rFonts w:ascii="Calibri" w:hAnsi="Calibri" w:cs="Calibri"/>
        </w:rPr>
      </w:pPr>
      <w:r w:rsidRPr="00690DE6">
        <w:rPr>
          <w:rFonts w:ascii="Calibri" w:hAnsi="Calibri" w:cs="Calibri"/>
          <w:b/>
          <w:bCs/>
          <w:u w:val="single"/>
        </w:rPr>
        <w:t xml:space="preserve">Meeting started </w:t>
      </w:r>
      <w:r w:rsidR="00A3301A" w:rsidRPr="00690DE6">
        <w:rPr>
          <w:rFonts w:ascii="Calibri" w:hAnsi="Calibri" w:cs="Calibri"/>
          <w:b/>
          <w:bCs/>
          <w:u w:val="single"/>
        </w:rPr>
        <w:t>–</w:t>
      </w:r>
      <w:r w:rsidRPr="00690DE6">
        <w:rPr>
          <w:rFonts w:ascii="Calibri" w:hAnsi="Calibri" w:cs="Calibri"/>
          <w:b/>
          <w:bCs/>
          <w:u w:val="single"/>
        </w:rPr>
        <w:t xml:space="preserve"> </w:t>
      </w:r>
      <w:r w:rsidR="00920D2E">
        <w:rPr>
          <w:rFonts w:ascii="Calibri" w:hAnsi="Calibri" w:cs="Calibri"/>
          <w:b/>
          <w:bCs/>
          <w:u w:val="single"/>
        </w:rPr>
        <w:t>10:00am EST</w:t>
      </w:r>
    </w:p>
    <w:p w14:paraId="09CFC4F9" w14:textId="4D8BC983" w:rsidR="00E57E3C" w:rsidRPr="00392469" w:rsidRDefault="00E57E3C" w:rsidP="00392469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62808C0E" w14:textId="7186A0AA" w:rsidR="002B5023" w:rsidRDefault="00920D2E" w:rsidP="00920D2E">
      <w:pPr>
        <w:pStyle w:val="ListParagraph"/>
        <w:numPr>
          <w:ilvl w:val="0"/>
          <w:numId w:val="44"/>
        </w:numPr>
        <w:spacing w:after="0"/>
        <w:textAlignment w:val="center"/>
        <w:rPr>
          <w:rFonts w:ascii="Calibri" w:hAnsi="Calibri" w:cs="Calibri"/>
        </w:rPr>
      </w:pPr>
      <w:r>
        <w:rPr>
          <w:rFonts w:ascii="Calibri" w:hAnsi="Calibri" w:cs="Calibri"/>
        </w:rPr>
        <w:t>Frank</w:t>
      </w:r>
      <w:r w:rsidR="00D002F1">
        <w:rPr>
          <w:rFonts w:ascii="Calibri" w:hAnsi="Calibri" w:cs="Calibri"/>
        </w:rPr>
        <w:t xml:space="preserve"> Tabatabaee</w:t>
      </w:r>
      <w:r>
        <w:rPr>
          <w:rFonts w:ascii="Calibri" w:hAnsi="Calibri" w:cs="Calibri"/>
        </w:rPr>
        <w:t xml:space="preserve"> provided an overview of the Data/GIS Committee meeting agenda for the upcoming Model Task Force (MTF) to be held February 22-24, 2022 in Orlando, FL.</w:t>
      </w:r>
    </w:p>
    <w:p w14:paraId="78980EC8" w14:textId="13B18F69" w:rsidR="00920D2E" w:rsidRDefault="00920D2E" w:rsidP="00920D2E">
      <w:pPr>
        <w:pStyle w:val="ListParagraph"/>
        <w:numPr>
          <w:ilvl w:val="1"/>
          <w:numId w:val="44"/>
        </w:numPr>
        <w:spacing w:after="0"/>
        <w:textAlignment w:val="center"/>
        <w:rPr>
          <w:rFonts w:ascii="Calibri" w:hAnsi="Calibri" w:cs="Calibri"/>
        </w:rPr>
      </w:pPr>
      <w:r>
        <w:rPr>
          <w:rFonts w:ascii="Calibri" w:hAnsi="Calibri" w:cs="Calibri"/>
        </w:rPr>
        <w:t>Dan Miller suggested the committee also discuss data needs and availability within the committee priorities discussion.</w:t>
      </w:r>
    </w:p>
    <w:p w14:paraId="1DD76A57" w14:textId="4553A6E4" w:rsidR="00920D2E" w:rsidRDefault="00920D2E" w:rsidP="00920D2E">
      <w:pPr>
        <w:pStyle w:val="ListParagraph"/>
        <w:numPr>
          <w:ilvl w:val="0"/>
          <w:numId w:val="44"/>
        </w:numPr>
        <w:spacing w:after="0"/>
        <w:textAlignment w:val="center"/>
        <w:rPr>
          <w:rFonts w:ascii="Calibri" w:hAnsi="Calibri" w:cs="Calibri"/>
        </w:rPr>
      </w:pPr>
      <w:r>
        <w:rPr>
          <w:rFonts w:ascii="Calibri" w:hAnsi="Calibri" w:cs="Calibri"/>
        </w:rPr>
        <w:t>Gary</w:t>
      </w:r>
      <w:r w:rsidR="00D002F1">
        <w:rPr>
          <w:rFonts w:ascii="Calibri" w:hAnsi="Calibri" w:cs="Calibri"/>
        </w:rPr>
        <w:t xml:space="preserve"> Kramer</w:t>
      </w:r>
      <w:r>
        <w:rPr>
          <w:rFonts w:ascii="Calibri" w:hAnsi="Calibri" w:cs="Calibri"/>
        </w:rPr>
        <w:t xml:space="preserve"> shared the committee priority list from previous years.</w:t>
      </w:r>
    </w:p>
    <w:p w14:paraId="37356EFD" w14:textId="5DBC5E87" w:rsidR="00920D2E" w:rsidRDefault="00920D2E" w:rsidP="00920D2E">
      <w:pPr>
        <w:pStyle w:val="ListParagraph"/>
        <w:numPr>
          <w:ilvl w:val="1"/>
          <w:numId w:val="44"/>
        </w:numPr>
        <w:spacing w:after="0"/>
        <w:textAlignment w:val="center"/>
        <w:rPr>
          <w:rFonts w:ascii="Calibri" w:hAnsi="Calibri" w:cs="Calibri"/>
        </w:rPr>
      </w:pPr>
      <w:r>
        <w:rPr>
          <w:rFonts w:ascii="Calibri" w:hAnsi="Calibri" w:cs="Calibri"/>
        </w:rPr>
        <w:t>Four out of five priorities have been completed since the origination of the list.</w:t>
      </w:r>
    </w:p>
    <w:p w14:paraId="1E8342D4" w14:textId="659A0D3F" w:rsidR="00E96B44" w:rsidRDefault="00E96B44" w:rsidP="00E96B44">
      <w:pPr>
        <w:pStyle w:val="ListParagraph"/>
        <w:numPr>
          <w:ilvl w:val="2"/>
          <w:numId w:val="44"/>
        </w:numPr>
        <w:spacing w:after="0"/>
        <w:textAlignment w:val="center"/>
        <w:rPr>
          <w:rFonts w:ascii="Calibri" w:hAnsi="Calibri" w:cs="Calibri"/>
        </w:rPr>
      </w:pPr>
      <w:r>
        <w:rPr>
          <w:rFonts w:ascii="Calibri" w:hAnsi="Calibri" w:cs="Calibri"/>
        </w:rPr>
        <w:t>Common file naming will be essential now that two transportation models are under consideration.</w:t>
      </w:r>
    </w:p>
    <w:p w14:paraId="21A78429" w14:textId="73268D0D" w:rsidR="00920D2E" w:rsidRDefault="00920D2E" w:rsidP="00920D2E">
      <w:pPr>
        <w:pStyle w:val="ListParagraph"/>
        <w:numPr>
          <w:ilvl w:val="1"/>
          <w:numId w:val="44"/>
        </w:numPr>
        <w:spacing w:after="0"/>
        <w:textAlignment w:val="center"/>
        <w:rPr>
          <w:rFonts w:ascii="Calibri" w:hAnsi="Calibri" w:cs="Calibri"/>
        </w:rPr>
      </w:pPr>
      <w:r>
        <w:rPr>
          <w:rFonts w:ascii="Calibri" w:hAnsi="Calibri" w:cs="Calibri"/>
        </w:rPr>
        <w:t>A survey will be sent out prior to the MTF to gauge the committee on their desired priorities moving forward.</w:t>
      </w:r>
    </w:p>
    <w:p w14:paraId="28FE0E41" w14:textId="0CB40B98" w:rsidR="00920D2E" w:rsidRPr="00920D2E" w:rsidRDefault="00920D2E" w:rsidP="00920D2E">
      <w:pPr>
        <w:pStyle w:val="ListParagraph"/>
        <w:numPr>
          <w:ilvl w:val="0"/>
          <w:numId w:val="44"/>
        </w:numPr>
        <w:spacing w:after="0"/>
        <w:textAlignment w:val="center"/>
        <w:rPr>
          <w:rFonts w:ascii="Calibri" w:hAnsi="Calibri" w:cs="Calibri"/>
        </w:rPr>
      </w:pPr>
      <w:r>
        <w:rPr>
          <w:rFonts w:ascii="Calibri" w:hAnsi="Calibri" w:cs="Calibri"/>
        </w:rPr>
        <w:t>Thomas Hill provided a broad overview of the general body agenda for the MTF.</w:t>
      </w:r>
    </w:p>
    <w:p w14:paraId="683A3D26" w14:textId="5D0D2914" w:rsidR="00B10A68" w:rsidRPr="002B5023" w:rsidRDefault="00B10A68" w:rsidP="002B5023">
      <w:pPr>
        <w:spacing w:after="0"/>
        <w:textAlignment w:val="center"/>
        <w:rPr>
          <w:rFonts w:ascii="Calibri" w:hAnsi="Calibri" w:cs="Calibri"/>
        </w:rPr>
      </w:pPr>
    </w:p>
    <w:p w14:paraId="625F1116" w14:textId="77777777" w:rsidR="007C598B" w:rsidRDefault="007C598B" w:rsidP="00436BC0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u w:val="single"/>
        </w:rPr>
      </w:pPr>
    </w:p>
    <w:p w14:paraId="3AEF51F8" w14:textId="4E02E107" w:rsidR="00662EE6" w:rsidRPr="00690DE6" w:rsidRDefault="00E57E3C" w:rsidP="00436BC0">
      <w:pPr>
        <w:pStyle w:val="NormalWeb"/>
        <w:spacing w:before="0" w:beforeAutospacing="0" w:after="0" w:afterAutospacing="0"/>
        <w:rPr>
          <w:rFonts w:ascii="Calibri" w:hAnsi="Calibri"/>
          <w:b/>
          <w:u w:val="single"/>
        </w:rPr>
      </w:pPr>
      <w:r w:rsidRPr="00690DE6">
        <w:rPr>
          <w:rFonts w:ascii="Calibri" w:hAnsi="Calibri" w:cs="Calibri"/>
          <w:b/>
          <w:bCs/>
          <w:u w:val="single"/>
        </w:rPr>
        <w:t xml:space="preserve">Meeting adjourned </w:t>
      </w:r>
      <w:r w:rsidR="009C1C48" w:rsidRPr="00690DE6">
        <w:rPr>
          <w:rFonts w:ascii="Calibri" w:hAnsi="Calibri" w:cs="Calibri"/>
          <w:b/>
          <w:bCs/>
          <w:u w:val="single"/>
        </w:rPr>
        <w:t>–</w:t>
      </w:r>
      <w:r w:rsidRPr="00690DE6">
        <w:rPr>
          <w:rFonts w:ascii="Calibri" w:hAnsi="Calibri" w:cs="Calibri"/>
          <w:b/>
          <w:bCs/>
          <w:u w:val="single"/>
        </w:rPr>
        <w:t xml:space="preserve"> </w:t>
      </w:r>
      <w:r w:rsidR="00D002F1">
        <w:rPr>
          <w:rFonts w:ascii="Calibri" w:hAnsi="Calibri" w:cs="Calibri"/>
          <w:b/>
          <w:bCs/>
          <w:u w:val="single"/>
        </w:rPr>
        <w:t>11</w:t>
      </w:r>
      <w:r w:rsidR="0061477E" w:rsidRPr="00690DE6">
        <w:rPr>
          <w:rFonts w:ascii="Calibri" w:hAnsi="Calibri" w:cs="Calibri"/>
          <w:b/>
          <w:bCs/>
          <w:u w:val="single"/>
        </w:rPr>
        <w:t>:00</w:t>
      </w:r>
      <w:r w:rsidR="00D002F1">
        <w:rPr>
          <w:rFonts w:ascii="Calibri" w:hAnsi="Calibri" w:cs="Calibri"/>
          <w:b/>
          <w:bCs/>
          <w:u w:val="single"/>
        </w:rPr>
        <w:t>a</w:t>
      </w:r>
      <w:r w:rsidR="0061477E" w:rsidRPr="00690DE6">
        <w:rPr>
          <w:rFonts w:ascii="Calibri" w:hAnsi="Calibri" w:cs="Calibri"/>
          <w:b/>
          <w:bCs/>
          <w:u w:val="single"/>
        </w:rPr>
        <w:t>m</w:t>
      </w:r>
      <w:r w:rsidR="00D002F1">
        <w:rPr>
          <w:rFonts w:ascii="Calibri" w:hAnsi="Calibri" w:cs="Calibri"/>
          <w:b/>
          <w:bCs/>
          <w:u w:val="single"/>
        </w:rPr>
        <w:t xml:space="preserve"> EST</w:t>
      </w:r>
    </w:p>
    <w:sectPr w:rsidR="00662EE6" w:rsidRPr="00690DE6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0F215E" w14:textId="77777777" w:rsidR="00B04EF2" w:rsidRDefault="00B04EF2">
      <w:pPr>
        <w:spacing w:after="0"/>
      </w:pPr>
      <w:r>
        <w:separator/>
      </w:r>
    </w:p>
  </w:endnote>
  <w:endnote w:type="continuationSeparator" w:id="0">
    <w:p w14:paraId="41FB28D7" w14:textId="77777777" w:rsidR="00B04EF2" w:rsidRDefault="00B04E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B2D566" w14:textId="77777777" w:rsidR="00D45A35" w:rsidRDefault="00D45A35" w:rsidP="00D45A35">
    <w:pPr>
      <w:pStyle w:val="Footer"/>
      <w:tabs>
        <w:tab w:val="clear" w:pos="4680"/>
        <w:tab w:val="clear" w:pos="9360"/>
      </w:tabs>
      <w:jc w:val="right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 w:rsidR="00827E57">
      <w:rPr>
        <w:caps/>
        <w:noProof/>
        <w:color w:val="4F81BD" w:themeColor="accent1"/>
      </w:rPr>
      <w:t>3</w:t>
    </w:r>
    <w:r>
      <w:rPr>
        <w:caps/>
        <w:noProof/>
        <w:color w:val="4F81BD" w:themeColor="accent1"/>
      </w:rPr>
      <w:fldChar w:fldCharType="end"/>
    </w:r>
  </w:p>
  <w:p w14:paraId="0BB1A8E9" w14:textId="77777777" w:rsidR="00054FB8" w:rsidRDefault="00054F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82DDA5" w14:textId="77777777" w:rsidR="00B04EF2" w:rsidRDefault="00B04EF2">
      <w:r>
        <w:separator/>
      </w:r>
    </w:p>
  </w:footnote>
  <w:footnote w:type="continuationSeparator" w:id="0">
    <w:p w14:paraId="64FBFCCB" w14:textId="77777777" w:rsidR="00B04EF2" w:rsidRDefault="00B04E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0FF5C84"/>
    <w:multiLevelType w:val="multilevel"/>
    <w:tmpl w:val="085888F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FF39DD1"/>
    <w:multiLevelType w:val="multilevel"/>
    <w:tmpl w:val="1EECCE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767AC9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1D57DA2"/>
    <w:multiLevelType w:val="multilevel"/>
    <w:tmpl w:val="17BA9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6843864"/>
    <w:multiLevelType w:val="hybridMultilevel"/>
    <w:tmpl w:val="AC5A7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C67419"/>
    <w:multiLevelType w:val="multilevel"/>
    <w:tmpl w:val="A086E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A03460D"/>
    <w:multiLevelType w:val="hybridMultilevel"/>
    <w:tmpl w:val="0FBC1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AB1DDB"/>
    <w:multiLevelType w:val="hybridMultilevel"/>
    <w:tmpl w:val="0A1E9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B7740C"/>
    <w:multiLevelType w:val="hybridMultilevel"/>
    <w:tmpl w:val="A2529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5E538C"/>
    <w:multiLevelType w:val="hybridMultilevel"/>
    <w:tmpl w:val="B9FC9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71306C"/>
    <w:multiLevelType w:val="multilevel"/>
    <w:tmpl w:val="94622114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21614F3F"/>
    <w:multiLevelType w:val="multilevel"/>
    <w:tmpl w:val="B2469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1000CD0"/>
    <w:multiLevelType w:val="hybridMultilevel"/>
    <w:tmpl w:val="91249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F35167"/>
    <w:multiLevelType w:val="hybridMultilevel"/>
    <w:tmpl w:val="206290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38A03A7"/>
    <w:multiLevelType w:val="multilevel"/>
    <w:tmpl w:val="AAE81AC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5" w15:restartNumberingAfterBreak="0">
    <w:nsid w:val="346664B3"/>
    <w:multiLevelType w:val="hybridMultilevel"/>
    <w:tmpl w:val="EA64C65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9D38A3"/>
    <w:multiLevelType w:val="multilevel"/>
    <w:tmpl w:val="11DC68AC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37131802"/>
    <w:multiLevelType w:val="multilevel"/>
    <w:tmpl w:val="636460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A26747E"/>
    <w:multiLevelType w:val="hybridMultilevel"/>
    <w:tmpl w:val="C1440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E86AED"/>
    <w:multiLevelType w:val="hybridMultilevel"/>
    <w:tmpl w:val="C5E43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7512FE"/>
    <w:multiLevelType w:val="multilevel"/>
    <w:tmpl w:val="9ED02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AD51996"/>
    <w:multiLevelType w:val="multilevel"/>
    <w:tmpl w:val="75EEB3F2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4B6116EF"/>
    <w:multiLevelType w:val="multilevel"/>
    <w:tmpl w:val="8AAA1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4DF31C0E"/>
    <w:multiLevelType w:val="hybridMultilevel"/>
    <w:tmpl w:val="E318A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EF5938"/>
    <w:multiLevelType w:val="hybridMultilevel"/>
    <w:tmpl w:val="EE7C9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B65117"/>
    <w:multiLevelType w:val="multilevel"/>
    <w:tmpl w:val="2DCA20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47C6E93"/>
    <w:multiLevelType w:val="hybridMultilevel"/>
    <w:tmpl w:val="B18AA0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4A40F0"/>
    <w:multiLevelType w:val="hybridMultilevel"/>
    <w:tmpl w:val="D21AC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047FC9"/>
    <w:multiLevelType w:val="hybridMultilevel"/>
    <w:tmpl w:val="1A242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134A24"/>
    <w:multiLevelType w:val="multilevel"/>
    <w:tmpl w:val="01AA27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653E49C0"/>
    <w:multiLevelType w:val="hybridMultilevel"/>
    <w:tmpl w:val="3EF81F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512F28"/>
    <w:multiLevelType w:val="multilevel"/>
    <w:tmpl w:val="9926DF58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2" w15:restartNumberingAfterBreak="0">
    <w:nsid w:val="6F19634B"/>
    <w:multiLevelType w:val="hybridMultilevel"/>
    <w:tmpl w:val="F8F20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792045"/>
    <w:multiLevelType w:val="hybridMultilevel"/>
    <w:tmpl w:val="54B07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C765E2"/>
    <w:multiLevelType w:val="multilevel"/>
    <w:tmpl w:val="9A482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9D250FF"/>
    <w:multiLevelType w:val="hybridMultilevel"/>
    <w:tmpl w:val="7DF23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B91375"/>
    <w:multiLevelType w:val="hybridMultilevel"/>
    <w:tmpl w:val="8CF40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5E5BC9"/>
    <w:multiLevelType w:val="hybridMultilevel"/>
    <w:tmpl w:val="E2BC0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484902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4"/>
        <w:szCs w:val="24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7"/>
  </w:num>
  <w:num w:numId="11">
    <w:abstractNumId w:val="32"/>
  </w:num>
  <w:num w:numId="12">
    <w:abstractNumId w:val="26"/>
  </w:num>
  <w:num w:numId="13">
    <w:abstractNumId w:val="31"/>
  </w:num>
  <w:num w:numId="14">
    <w:abstractNumId w:val="21"/>
  </w:num>
  <w:num w:numId="15">
    <w:abstractNumId w:val="16"/>
  </w:num>
  <w:num w:numId="16">
    <w:abstractNumId w:val="10"/>
  </w:num>
  <w:num w:numId="17">
    <w:abstractNumId w:val="19"/>
  </w:num>
  <w:num w:numId="18">
    <w:abstractNumId w:val="33"/>
  </w:num>
  <w:num w:numId="19">
    <w:abstractNumId w:val="23"/>
  </w:num>
  <w:num w:numId="20">
    <w:abstractNumId w:val="24"/>
  </w:num>
  <w:num w:numId="21">
    <w:abstractNumId w:val="30"/>
  </w:num>
  <w:num w:numId="22">
    <w:abstractNumId w:val="6"/>
  </w:num>
  <w:num w:numId="23">
    <w:abstractNumId w:val="18"/>
  </w:num>
  <w:num w:numId="24">
    <w:abstractNumId w:val="36"/>
  </w:num>
  <w:num w:numId="25">
    <w:abstractNumId w:val="4"/>
  </w:num>
  <w:num w:numId="26">
    <w:abstractNumId w:val="15"/>
  </w:num>
  <w:num w:numId="27">
    <w:abstractNumId w:val="35"/>
  </w:num>
  <w:num w:numId="28">
    <w:abstractNumId w:val="8"/>
  </w:num>
  <w:num w:numId="29">
    <w:abstractNumId w:val="28"/>
  </w:num>
  <w:num w:numId="30">
    <w:abstractNumId w:val="13"/>
  </w:num>
  <w:num w:numId="31">
    <w:abstractNumId w:val="27"/>
  </w:num>
  <w:num w:numId="32">
    <w:abstractNumId w:val="9"/>
  </w:num>
  <w:num w:numId="33">
    <w:abstractNumId w:val="5"/>
  </w:num>
  <w:num w:numId="34">
    <w:abstractNumId w:val="3"/>
  </w:num>
  <w:num w:numId="35">
    <w:abstractNumId w:val="11"/>
  </w:num>
  <w:num w:numId="36">
    <w:abstractNumId w:val="29"/>
  </w:num>
  <w:num w:numId="37">
    <w:abstractNumId w:val="34"/>
  </w:num>
  <w:num w:numId="38">
    <w:abstractNumId w:val="17"/>
  </w:num>
  <w:num w:numId="39">
    <w:abstractNumId w:val="14"/>
  </w:num>
  <w:num w:numId="40">
    <w:abstractNumId w:val="20"/>
  </w:num>
  <w:num w:numId="41">
    <w:abstractNumId w:val="25"/>
  </w:num>
  <w:num w:numId="42">
    <w:abstractNumId w:val="22"/>
  </w:num>
  <w:num w:numId="43">
    <w:abstractNumId w:val="37"/>
  </w:num>
  <w:num w:numId="4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07441"/>
    <w:rsid w:val="00011C8B"/>
    <w:rsid w:val="00015903"/>
    <w:rsid w:val="00021277"/>
    <w:rsid w:val="00021ACF"/>
    <w:rsid w:val="0003725B"/>
    <w:rsid w:val="00037527"/>
    <w:rsid w:val="00045FE3"/>
    <w:rsid w:val="00051B1F"/>
    <w:rsid w:val="00051B47"/>
    <w:rsid w:val="00054FB8"/>
    <w:rsid w:val="0005517F"/>
    <w:rsid w:val="00057CA1"/>
    <w:rsid w:val="00061551"/>
    <w:rsid w:val="000622B2"/>
    <w:rsid w:val="00063BA5"/>
    <w:rsid w:val="00064918"/>
    <w:rsid w:val="0006495A"/>
    <w:rsid w:val="00064CA5"/>
    <w:rsid w:val="0006539B"/>
    <w:rsid w:val="00066CC0"/>
    <w:rsid w:val="0007113D"/>
    <w:rsid w:val="00072033"/>
    <w:rsid w:val="00072717"/>
    <w:rsid w:val="00077FF8"/>
    <w:rsid w:val="00096FAE"/>
    <w:rsid w:val="000A1315"/>
    <w:rsid w:val="000A516A"/>
    <w:rsid w:val="000A7B27"/>
    <w:rsid w:val="000B22AA"/>
    <w:rsid w:val="000B2F00"/>
    <w:rsid w:val="000B5EC6"/>
    <w:rsid w:val="000C2856"/>
    <w:rsid w:val="000C2963"/>
    <w:rsid w:val="000C2EFF"/>
    <w:rsid w:val="000D15F3"/>
    <w:rsid w:val="000D4948"/>
    <w:rsid w:val="000D61E8"/>
    <w:rsid w:val="000D7079"/>
    <w:rsid w:val="000E6A6B"/>
    <w:rsid w:val="000F1CD6"/>
    <w:rsid w:val="000F796A"/>
    <w:rsid w:val="00117819"/>
    <w:rsid w:val="0012110D"/>
    <w:rsid w:val="001241A0"/>
    <w:rsid w:val="00125457"/>
    <w:rsid w:val="001312F9"/>
    <w:rsid w:val="0013222B"/>
    <w:rsid w:val="00134AF0"/>
    <w:rsid w:val="00145366"/>
    <w:rsid w:val="00157758"/>
    <w:rsid w:val="00160588"/>
    <w:rsid w:val="00166DE2"/>
    <w:rsid w:val="001717C2"/>
    <w:rsid w:val="00180434"/>
    <w:rsid w:val="0018087E"/>
    <w:rsid w:val="0018656F"/>
    <w:rsid w:val="00195A9F"/>
    <w:rsid w:val="001C3344"/>
    <w:rsid w:val="001C4153"/>
    <w:rsid w:val="001D3C27"/>
    <w:rsid w:val="001D49B4"/>
    <w:rsid w:val="001D64AB"/>
    <w:rsid w:val="001D785E"/>
    <w:rsid w:val="001E314B"/>
    <w:rsid w:val="001E3ADC"/>
    <w:rsid w:val="001E48BD"/>
    <w:rsid w:val="001E5CCC"/>
    <w:rsid w:val="001F1A4E"/>
    <w:rsid w:val="001F1F5B"/>
    <w:rsid w:val="001F481D"/>
    <w:rsid w:val="0020613D"/>
    <w:rsid w:val="00211EBB"/>
    <w:rsid w:val="00213390"/>
    <w:rsid w:val="0021453C"/>
    <w:rsid w:val="00223482"/>
    <w:rsid w:val="002311B0"/>
    <w:rsid w:val="00231E10"/>
    <w:rsid w:val="00233193"/>
    <w:rsid w:val="00236F83"/>
    <w:rsid w:val="0024457E"/>
    <w:rsid w:val="002463A1"/>
    <w:rsid w:val="00251100"/>
    <w:rsid w:val="002554EF"/>
    <w:rsid w:val="00255B3F"/>
    <w:rsid w:val="002800FE"/>
    <w:rsid w:val="00281B98"/>
    <w:rsid w:val="00296351"/>
    <w:rsid w:val="00296812"/>
    <w:rsid w:val="002A335C"/>
    <w:rsid w:val="002A5139"/>
    <w:rsid w:val="002B5023"/>
    <w:rsid w:val="002C0D2F"/>
    <w:rsid w:val="002C27C1"/>
    <w:rsid w:val="002C4D18"/>
    <w:rsid w:val="002C5F47"/>
    <w:rsid w:val="002D08F9"/>
    <w:rsid w:val="002D1F28"/>
    <w:rsid w:val="002D22AA"/>
    <w:rsid w:val="002D6041"/>
    <w:rsid w:val="002E7338"/>
    <w:rsid w:val="002F4FB3"/>
    <w:rsid w:val="00302AB7"/>
    <w:rsid w:val="003032FD"/>
    <w:rsid w:val="0031564E"/>
    <w:rsid w:val="00316CFA"/>
    <w:rsid w:val="003226C7"/>
    <w:rsid w:val="00323375"/>
    <w:rsid w:val="003259F6"/>
    <w:rsid w:val="00326AD4"/>
    <w:rsid w:val="003307AF"/>
    <w:rsid w:val="003315B5"/>
    <w:rsid w:val="003316C5"/>
    <w:rsid w:val="00333327"/>
    <w:rsid w:val="0033474D"/>
    <w:rsid w:val="00337B83"/>
    <w:rsid w:val="00337F2B"/>
    <w:rsid w:val="00342486"/>
    <w:rsid w:val="0034481A"/>
    <w:rsid w:val="0035124E"/>
    <w:rsid w:val="003551D6"/>
    <w:rsid w:val="00357886"/>
    <w:rsid w:val="00371030"/>
    <w:rsid w:val="00374E81"/>
    <w:rsid w:val="00374EB6"/>
    <w:rsid w:val="003752B3"/>
    <w:rsid w:val="00392469"/>
    <w:rsid w:val="00397277"/>
    <w:rsid w:val="003B0E15"/>
    <w:rsid w:val="003B4CE4"/>
    <w:rsid w:val="003B5B54"/>
    <w:rsid w:val="003B60EC"/>
    <w:rsid w:val="003B6971"/>
    <w:rsid w:val="003C02D3"/>
    <w:rsid w:val="003C46AE"/>
    <w:rsid w:val="003C6D36"/>
    <w:rsid w:val="003D1DAC"/>
    <w:rsid w:val="003E05D2"/>
    <w:rsid w:val="003E1C87"/>
    <w:rsid w:val="003E3106"/>
    <w:rsid w:val="003E50A3"/>
    <w:rsid w:val="003F04DD"/>
    <w:rsid w:val="00402F4E"/>
    <w:rsid w:val="00404795"/>
    <w:rsid w:val="00406B9B"/>
    <w:rsid w:val="00414CD6"/>
    <w:rsid w:val="00414D76"/>
    <w:rsid w:val="00420910"/>
    <w:rsid w:val="00424B72"/>
    <w:rsid w:val="0043146F"/>
    <w:rsid w:val="0043377F"/>
    <w:rsid w:val="004367F7"/>
    <w:rsid w:val="00436BC0"/>
    <w:rsid w:val="00442E32"/>
    <w:rsid w:val="004447E1"/>
    <w:rsid w:val="0044614C"/>
    <w:rsid w:val="004513C2"/>
    <w:rsid w:val="00455AA3"/>
    <w:rsid w:val="00461814"/>
    <w:rsid w:val="00463849"/>
    <w:rsid w:val="004675F3"/>
    <w:rsid w:val="004710B3"/>
    <w:rsid w:val="004727AB"/>
    <w:rsid w:val="00475412"/>
    <w:rsid w:val="00475519"/>
    <w:rsid w:val="0047579E"/>
    <w:rsid w:val="00477D73"/>
    <w:rsid w:val="00484FF5"/>
    <w:rsid w:val="00487567"/>
    <w:rsid w:val="00490B59"/>
    <w:rsid w:val="00491BE7"/>
    <w:rsid w:val="00494F0D"/>
    <w:rsid w:val="00496F11"/>
    <w:rsid w:val="00497E21"/>
    <w:rsid w:val="004A2817"/>
    <w:rsid w:val="004A537B"/>
    <w:rsid w:val="004B4157"/>
    <w:rsid w:val="004C6476"/>
    <w:rsid w:val="004C7912"/>
    <w:rsid w:val="004E1F99"/>
    <w:rsid w:val="004E29B3"/>
    <w:rsid w:val="004E4BC2"/>
    <w:rsid w:val="004E6D56"/>
    <w:rsid w:val="004F21DF"/>
    <w:rsid w:val="004F3604"/>
    <w:rsid w:val="00513B8C"/>
    <w:rsid w:val="005147AE"/>
    <w:rsid w:val="005173EB"/>
    <w:rsid w:val="00520BFA"/>
    <w:rsid w:val="00522EA7"/>
    <w:rsid w:val="0052350C"/>
    <w:rsid w:val="0052536B"/>
    <w:rsid w:val="00541C49"/>
    <w:rsid w:val="00542D7A"/>
    <w:rsid w:val="00545055"/>
    <w:rsid w:val="005470A0"/>
    <w:rsid w:val="00555283"/>
    <w:rsid w:val="005650E8"/>
    <w:rsid w:val="005654FF"/>
    <w:rsid w:val="005671BF"/>
    <w:rsid w:val="00573A18"/>
    <w:rsid w:val="005753BA"/>
    <w:rsid w:val="00581653"/>
    <w:rsid w:val="00590D07"/>
    <w:rsid w:val="005918D8"/>
    <w:rsid w:val="00595519"/>
    <w:rsid w:val="005B5EBE"/>
    <w:rsid w:val="005B623A"/>
    <w:rsid w:val="005C0B17"/>
    <w:rsid w:val="005C2126"/>
    <w:rsid w:val="005C71D4"/>
    <w:rsid w:val="005C7BB2"/>
    <w:rsid w:val="005D52E5"/>
    <w:rsid w:val="005E0D79"/>
    <w:rsid w:val="005E6368"/>
    <w:rsid w:val="005E77D6"/>
    <w:rsid w:val="005F72B8"/>
    <w:rsid w:val="005F7A83"/>
    <w:rsid w:val="00600CCD"/>
    <w:rsid w:val="00604D5F"/>
    <w:rsid w:val="0060664D"/>
    <w:rsid w:val="006070B6"/>
    <w:rsid w:val="00607268"/>
    <w:rsid w:val="006110A7"/>
    <w:rsid w:val="00613BBB"/>
    <w:rsid w:val="0061477E"/>
    <w:rsid w:val="00614B81"/>
    <w:rsid w:val="00615A9F"/>
    <w:rsid w:val="00616110"/>
    <w:rsid w:val="00642253"/>
    <w:rsid w:val="00643B5C"/>
    <w:rsid w:val="00662EE6"/>
    <w:rsid w:val="0066646D"/>
    <w:rsid w:val="006703C5"/>
    <w:rsid w:val="006751DC"/>
    <w:rsid w:val="0068020E"/>
    <w:rsid w:val="00690DE6"/>
    <w:rsid w:val="006A44C7"/>
    <w:rsid w:val="006A4746"/>
    <w:rsid w:val="006B29CB"/>
    <w:rsid w:val="006B3459"/>
    <w:rsid w:val="006C3EF3"/>
    <w:rsid w:val="006D47A7"/>
    <w:rsid w:val="006E53D3"/>
    <w:rsid w:val="006F27FE"/>
    <w:rsid w:val="006F5BAF"/>
    <w:rsid w:val="006F68DA"/>
    <w:rsid w:val="007021F0"/>
    <w:rsid w:val="0070794B"/>
    <w:rsid w:val="007105F5"/>
    <w:rsid w:val="007122D7"/>
    <w:rsid w:val="007136FB"/>
    <w:rsid w:val="007229CC"/>
    <w:rsid w:val="00730ADD"/>
    <w:rsid w:val="00730B5B"/>
    <w:rsid w:val="00741E9A"/>
    <w:rsid w:val="00745122"/>
    <w:rsid w:val="00751568"/>
    <w:rsid w:val="00760824"/>
    <w:rsid w:val="0076526C"/>
    <w:rsid w:val="00767FDB"/>
    <w:rsid w:val="00770685"/>
    <w:rsid w:val="00772BDF"/>
    <w:rsid w:val="00773BD9"/>
    <w:rsid w:val="00775ACB"/>
    <w:rsid w:val="0077661F"/>
    <w:rsid w:val="00784D58"/>
    <w:rsid w:val="00785593"/>
    <w:rsid w:val="007922DC"/>
    <w:rsid w:val="007929E7"/>
    <w:rsid w:val="007950BD"/>
    <w:rsid w:val="007971BD"/>
    <w:rsid w:val="007A333E"/>
    <w:rsid w:val="007A786A"/>
    <w:rsid w:val="007B1243"/>
    <w:rsid w:val="007B3040"/>
    <w:rsid w:val="007B5425"/>
    <w:rsid w:val="007C104A"/>
    <w:rsid w:val="007C598B"/>
    <w:rsid w:val="007C5D0D"/>
    <w:rsid w:val="007D32C4"/>
    <w:rsid w:val="007D5DC4"/>
    <w:rsid w:val="007D7409"/>
    <w:rsid w:val="007E0AC8"/>
    <w:rsid w:val="007E4285"/>
    <w:rsid w:val="007F1326"/>
    <w:rsid w:val="00801BC2"/>
    <w:rsid w:val="00806975"/>
    <w:rsid w:val="00807A46"/>
    <w:rsid w:val="00812D75"/>
    <w:rsid w:val="00823F20"/>
    <w:rsid w:val="00825FD9"/>
    <w:rsid w:val="00826E4D"/>
    <w:rsid w:val="0082724E"/>
    <w:rsid w:val="00827E57"/>
    <w:rsid w:val="00832135"/>
    <w:rsid w:val="008374D8"/>
    <w:rsid w:val="0084314B"/>
    <w:rsid w:val="00845E80"/>
    <w:rsid w:val="008468F8"/>
    <w:rsid w:val="0087485A"/>
    <w:rsid w:val="00880410"/>
    <w:rsid w:val="00880F21"/>
    <w:rsid w:val="00886C5E"/>
    <w:rsid w:val="00891B52"/>
    <w:rsid w:val="008947DE"/>
    <w:rsid w:val="008A39CE"/>
    <w:rsid w:val="008A4A1D"/>
    <w:rsid w:val="008A4A62"/>
    <w:rsid w:val="008B4AE8"/>
    <w:rsid w:val="008C5F8E"/>
    <w:rsid w:val="008D3F26"/>
    <w:rsid w:val="008D6863"/>
    <w:rsid w:val="008F3E43"/>
    <w:rsid w:val="008F4699"/>
    <w:rsid w:val="008F58D6"/>
    <w:rsid w:val="009001FC"/>
    <w:rsid w:val="00901EF1"/>
    <w:rsid w:val="009059A3"/>
    <w:rsid w:val="00912709"/>
    <w:rsid w:val="00916BCD"/>
    <w:rsid w:val="00920D2E"/>
    <w:rsid w:val="009214D3"/>
    <w:rsid w:val="00921FD1"/>
    <w:rsid w:val="00927B36"/>
    <w:rsid w:val="00933D09"/>
    <w:rsid w:val="00935145"/>
    <w:rsid w:val="009364B5"/>
    <w:rsid w:val="00937626"/>
    <w:rsid w:val="00946B29"/>
    <w:rsid w:val="009538E7"/>
    <w:rsid w:val="00956523"/>
    <w:rsid w:val="00956B64"/>
    <w:rsid w:val="00960479"/>
    <w:rsid w:val="00973492"/>
    <w:rsid w:val="009749B8"/>
    <w:rsid w:val="00980A01"/>
    <w:rsid w:val="00983915"/>
    <w:rsid w:val="009846EF"/>
    <w:rsid w:val="00986D5A"/>
    <w:rsid w:val="00990138"/>
    <w:rsid w:val="009923BE"/>
    <w:rsid w:val="0099370F"/>
    <w:rsid w:val="00997DDF"/>
    <w:rsid w:val="009A762C"/>
    <w:rsid w:val="009B63FF"/>
    <w:rsid w:val="009B7BB6"/>
    <w:rsid w:val="009C0946"/>
    <w:rsid w:val="009C1C48"/>
    <w:rsid w:val="009C2104"/>
    <w:rsid w:val="009C7198"/>
    <w:rsid w:val="009D0663"/>
    <w:rsid w:val="009D4A40"/>
    <w:rsid w:val="009E18A2"/>
    <w:rsid w:val="009E2E8F"/>
    <w:rsid w:val="009F66AF"/>
    <w:rsid w:val="009F70AB"/>
    <w:rsid w:val="00A13BE9"/>
    <w:rsid w:val="00A146AC"/>
    <w:rsid w:val="00A15EA3"/>
    <w:rsid w:val="00A16CAF"/>
    <w:rsid w:val="00A1757D"/>
    <w:rsid w:val="00A20A34"/>
    <w:rsid w:val="00A25567"/>
    <w:rsid w:val="00A25722"/>
    <w:rsid w:val="00A279E2"/>
    <w:rsid w:val="00A322F6"/>
    <w:rsid w:val="00A3301A"/>
    <w:rsid w:val="00A50749"/>
    <w:rsid w:val="00A5268E"/>
    <w:rsid w:val="00A57351"/>
    <w:rsid w:val="00A610B5"/>
    <w:rsid w:val="00A6295D"/>
    <w:rsid w:val="00A63BA8"/>
    <w:rsid w:val="00A728C6"/>
    <w:rsid w:val="00A75D22"/>
    <w:rsid w:val="00A77951"/>
    <w:rsid w:val="00A83F1D"/>
    <w:rsid w:val="00A916F7"/>
    <w:rsid w:val="00A91857"/>
    <w:rsid w:val="00A921F6"/>
    <w:rsid w:val="00A941C5"/>
    <w:rsid w:val="00A9775C"/>
    <w:rsid w:val="00AA14F1"/>
    <w:rsid w:val="00AA26E5"/>
    <w:rsid w:val="00AA588B"/>
    <w:rsid w:val="00AB0663"/>
    <w:rsid w:val="00AB18D1"/>
    <w:rsid w:val="00AD297E"/>
    <w:rsid w:val="00AD43C9"/>
    <w:rsid w:val="00AD689F"/>
    <w:rsid w:val="00AE06D7"/>
    <w:rsid w:val="00AE0C22"/>
    <w:rsid w:val="00AE1115"/>
    <w:rsid w:val="00AE58A7"/>
    <w:rsid w:val="00AF2323"/>
    <w:rsid w:val="00B04EF2"/>
    <w:rsid w:val="00B10A68"/>
    <w:rsid w:val="00B13C1F"/>
    <w:rsid w:val="00B13CAF"/>
    <w:rsid w:val="00B169A2"/>
    <w:rsid w:val="00B2146B"/>
    <w:rsid w:val="00B24AED"/>
    <w:rsid w:val="00B24ED6"/>
    <w:rsid w:val="00B36C56"/>
    <w:rsid w:val="00B37640"/>
    <w:rsid w:val="00B423F1"/>
    <w:rsid w:val="00B43C2A"/>
    <w:rsid w:val="00B54831"/>
    <w:rsid w:val="00B557C4"/>
    <w:rsid w:val="00B6556D"/>
    <w:rsid w:val="00B71786"/>
    <w:rsid w:val="00B80B64"/>
    <w:rsid w:val="00B86B75"/>
    <w:rsid w:val="00B93066"/>
    <w:rsid w:val="00B9501B"/>
    <w:rsid w:val="00B97810"/>
    <w:rsid w:val="00BA09ED"/>
    <w:rsid w:val="00BA471D"/>
    <w:rsid w:val="00BB2AD6"/>
    <w:rsid w:val="00BB35E0"/>
    <w:rsid w:val="00BC3632"/>
    <w:rsid w:val="00BC48D5"/>
    <w:rsid w:val="00BC5594"/>
    <w:rsid w:val="00BC5A48"/>
    <w:rsid w:val="00BD14A8"/>
    <w:rsid w:val="00BD2545"/>
    <w:rsid w:val="00BD4256"/>
    <w:rsid w:val="00BF16FB"/>
    <w:rsid w:val="00BF2B0A"/>
    <w:rsid w:val="00BF5134"/>
    <w:rsid w:val="00BF7B80"/>
    <w:rsid w:val="00C02DB8"/>
    <w:rsid w:val="00C0699D"/>
    <w:rsid w:val="00C1567C"/>
    <w:rsid w:val="00C167F7"/>
    <w:rsid w:val="00C22B48"/>
    <w:rsid w:val="00C24474"/>
    <w:rsid w:val="00C24557"/>
    <w:rsid w:val="00C24A89"/>
    <w:rsid w:val="00C30E66"/>
    <w:rsid w:val="00C36279"/>
    <w:rsid w:val="00C43BDE"/>
    <w:rsid w:val="00C56DE5"/>
    <w:rsid w:val="00C651C5"/>
    <w:rsid w:val="00C74A26"/>
    <w:rsid w:val="00C74A30"/>
    <w:rsid w:val="00C80524"/>
    <w:rsid w:val="00C922A1"/>
    <w:rsid w:val="00CA4607"/>
    <w:rsid w:val="00CA6DC2"/>
    <w:rsid w:val="00CA6F2D"/>
    <w:rsid w:val="00CB0302"/>
    <w:rsid w:val="00CB071E"/>
    <w:rsid w:val="00CB15D7"/>
    <w:rsid w:val="00CC636D"/>
    <w:rsid w:val="00CD095B"/>
    <w:rsid w:val="00CD36AF"/>
    <w:rsid w:val="00D002F1"/>
    <w:rsid w:val="00D07204"/>
    <w:rsid w:val="00D07A76"/>
    <w:rsid w:val="00D11BBD"/>
    <w:rsid w:val="00D13932"/>
    <w:rsid w:val="00D21731"/>
    <w:rsid w:val="00D25CC4"/>
    <w:rsid w:val="00D27F6E"/>
    <w:rsid w:val="00D32045"/>
    <w:rsid w:val="00D32265"/>
    <w:rsid w:val="00D33762"/>
    <w:rsid w:val="00D36796"/>
    <w:rsid w:val="00D41246"/>
    <w:rsid w:val="00D43CB0"/>
    <w:rsid w:val="00D45A35"/>
    <w:rsid w:val="00D5015B"/>
    <w:rsid w:val="00D5026A"/>
    <w:rsid w:val="00D52E9E"/>
    <w:rsid w:val="00D55F92"/>
    <w:rsid w:val="00D611ED"/>
    <w:rsid w:val="00D649CF"/>
    <w:rsid w:val="00D65922"/>
    <w:rsid w:val="00D67DC8"/>
    <w:rsid w:val="00D72FAD"/>
    <w:rsid w:val="00D7597B"/>
    <w:rsid w:val="00D76298"/>
    <w:rsid w:val="00D767A3"/>
    <w:rsid w:val="00D77886"/>
    <w:rsid w:val="00D844AD"/>
    <w:rsid w:val="00D921E4"/>
    <w:rsid w:val="00D9772E"/>
    <w:rsid w:val="00DA1B6C"/>
    <w:rsid w:val="00DB0485"/>
    <w:rsid w:val="00DB4D6D"/>
    <w:rsid w:val="00DC249B"/>
    <w:rsid w:val="00DD1F2C"/>
    <w:rsid w:val="00DD2A5D"/>
    <w:rsid w:val="00DD3242"/>
    <w:rsid w:val="00DD3311"/>
    <w:rsid w:val="00DD46BB"/>
    <w:rsid w:val="00DE127A"/>
    <w:rsid w:val="00DE4EAD"/>
    <w:rsid w:val="00DE7D00"/>
    <w:rsid w:val="00DF0ADF"/>
    <w:rsid w:val="00E13B43"/>
    <w:rsid w:val="00E14EC2"/>
    <w:rsid w:val="00E315A3"/>
    <w:rsid w:val="00E410AC"/>
    <w:rsid w:val="00E42D8C"/>
    <w:rsid w:val="00E452D5"/>
    <w:rsid w:val="00E53A71"/>
    <w:rsid w:val="00E56D98"/>
    <w:rsid w:val="00E57E3C"/>
    <w:rsid w:val="00E6095C"/>
    <w:rsid w:val="00E76529"/>
    <w:rsid w:val="00E968D1"/>
    <w:rsid w:val="00E96B44"/>
    <w:rsid w:val="00E972F0"/>
    <w:rsid w:val="00E97F04"/>
    <w:rsid w:val="00EB0D64"/>
    <w:rsid w:val="00EB4345"/>
    <w:rsid w:val="00EC0E80"/>
    <w:rsid w:val="00EC7E74"/>
    <w:rsid w:val="00ED36DB"/>
    <w:rsid w:val="00EE19D0"/>
    <w:rsid w:val="00EF0CB1"/>
    <w:rsid w:val="00EF5619"/>
    <w:rsid w:val="00F02D50"/>
    <w:rsid w:val="00F21C9F"/>
    <w:rsid w:val="00F4790C"/>
    <w:rsid w:val="00F5174D"/>
    <w:rsid w:val="00F7150D"/>
    <w:rsid w:val="00F7638C"/>
    <w:rsid w:val="00F8030F"/>
    <w:rsid w:val="00F8289F"/>
    <w:rsid w:val="00F8559F"/>
    <w:rsid w:val="00F90F72"/>
    <w:rsid w:val="00F92394"/>
    <w:rsid w:val="00F926B8"/>
    <w:rsid w:val="00F93260"/>
    <w:rsid w:val="00F94B42"/>
    <w:rsid w:val="00F96C7C"/>
    <w:rsid w:val="00FA0D80"/>
    <w:rsid w:val="00FA0DB3"/>
    <w:rsid w:val="00FA102C"/>
    <w:rsid w:val="00FA5E88"/>
    <w:rsid w:val="00FB526E"/>
    <w:rsid w:val="00FB66F7"/>
    <w:rsid w:val="00FB7082"/>
    <w:rsid w:val="00FD1E94"/>
    <w:rsid w:val="00FD72CA"/>
    <w:rsid w:val="00FE44D4"/>
    <w:rsid w:val="00FE523C"/>
    <w:rsid w:val="00FF0780"/>
    <w:rsid w:val="00FF2F6B"/>
    <w:rsid w:val="00FF3B1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94EE23"/>
  <w15:docId w15:val="{A740B6F6-9ECE-4C9E-A8CC-718FA0F5BC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53A71"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054FB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54FB8"/>
  </w:style>
  <w:style w:type="paragraph" w:styleId="Footer">
    <w:name w:val="footer"/>
    <w:basedOn w:val="Normal"/>
    <w:link w:val="FooterChar"/>
    <w:uiPriority w:val="99"/>
    <w:unhideWhenUsed/>
    <w:rsid w:val="00054FB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54FB8"/>
  </w:style>
  <w:style w:type="paragraph" w:styleId="ListParagraph">
    <w:name w:val="List Paragraph"/>
    <w:basedOn w:val="Normal"/>
    <w:rsid w:val="00823F20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C5A48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7D32C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57E3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semiHidden/>
    <w:unhideWhenUsed/>
    <w:rsid w:val="007D740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7D740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7D74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D74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D740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2A513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A513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73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96572">
      <w:bodyDiv w:val="1"/>
      <w:marLeft w:val="45"/>
      <w:marRight w:val="45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300588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</w:div>
      </w:divsChild>
    </w:div>
    <w:div w:id="1925646574">
      <w:bodyDiv w:val="1"/>
      <w:marLeft w:val="45"/>
      <w:marRight w:val="45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26663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931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5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EA47D0-1EC0-42E0-9D7B-9206E05295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283</Words>
  <Characters>161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trict Model Coordinators Meeting</vt:lpstr>
    </vt:vector>
  </TitlesOfParts>
  <Company>Cambridge Systematics, Inc.</Company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rict Model Coordinators Meeting</dc:title>
  <dc:creator>Heather Lupton</dc:creator>
  <cp:lastModifiedBy>Heath Lupton</cp:lastModifiedBy>
  <cp:revision>5</cp:revision>
  <dcterms:created xsi:type="dcterms:W3CDTF">2022-01-24T21:16:00Z</dcterms:created>
  <dcterms:modified xsi:type="dcterms:W3CDTF">2022-01-25T18:05:00Z</dcterms:modified>
</cp:coreProperties>
</file>